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BADFAE" w14:textId="77777777" w:rsidR="00263EE8" w:rsidRDefault="00263EE8" w:rsidP="00823F4B">
      <w:pPr>
        <w:jc w:val="center"/>
        <w:rPr>
          <w:rFonts w:cs="2  Titr"/>
          <w:lang w:bidi="fa-IR"/>
        </w:rPr>
      </w:pPr>
      <w:bookmarkStart w:id="0" w:name="_GoBack"/>
      <w:bookmarkEnd w:id="0"/>
    </w:p>
    <w:p w14:paraId="5823F645" w14:textId="77777777" w:rsidR="00506C42" w:rsidRPr="00823F4B" w:rsidRDefault="00823F4B" w:rsidP="00263EE8">
      <w:pPr>
        <w:bidi/>
        <w:jc w:val="center"/>
        <w:rPr>
          <w:rFonts w:cs="2  Titr"/>
          <w:rtl/>
          <w:lang w:bidi="fa-IR"/>
        </w:rPr>
      </w:pPr>
      <w:r w:rsidRPr="00823F4B">
        <w:rPr>
          <w:rFonts w:cs="2  Titr" w:hint="cs"/>
          <w:rtl/>
          <w:lang w:bidi="fa-IR"/>
        </w:rPr>
        <w:t>فرم انتخاب پایان‌نامه‌ها با قابلیت تجاری‌سازی</w:t>
      </w:r>
    </w:p>
    <w:p w14:paraId="76AB89CF" w14:textId="77777777" w:rsidR="00823F4B" w:rsidRDefault="00823F4B" w:rsidP="00263EE8">
      <w:pPr>
        <w:bidi/>
        <w:jc w:val="center"/>
        <w:rPr>
          <w:rFonts w:cs="2  Titr"/>
          <w:rtl/>
          <w:lang w:bidi="fa-IR"/>
        </w:rPr>
      </w:pPr>
      <w:r w:rsidRPr="00823F4B">
        <w:rPr>
          <w:rFonts w:cs="2  Titr" w:hint="cs"/>
          <w:rtl/>
          <w:lang w:bidi="fa-IR"/>
        </w:rPr>
        <w:t>ویژه دانشجویان و فارغ‌التحصیلان مرکز آموزش عالی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5"/>
      </w:tblGrid>
      <w:tr w:rsidR="00823F4B" w14:paraId="076CE89E" w14:textId="77777777" w:rsidTr="00DF1C57">
        <w:tc>
          <w:tcPr>
            <w:tcW w:w="9017" w:type="dxa"/>
            <w:gridSpan w:val="4"/>
            <w:shd w:val="clear" w:color="auto" w:fill="E7E6E6" w:themeFill="background2"/>
          </w:tcPr>
          <w:p w14:paraId="2DD2B4C0" w14:textId="77777777" w:rsidR="00823F4B" w:rsidRDefault="00823F4B" w:rsidP="00F90C20">
            <w:pPr>
              <w:bidi/>
              <w:jc w:val="lowKashida"/>
              <w:rPr>
                <w:rFonts w:cs="2  Titr"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t>1-مشخصات دانشجو :</w:t>
            </w:r>
          </w:p>
        </w:tc>
      </w:tr>
      <w:tr w:rsidR="00823F4B" w14:paraId="32057F5F" w14:textId="77777777" w:rsidTr="00DF1C57">
        <w:tc>
          <w:tcPr>
            <w:tcW w:w="2254" w:type="dxa"/>
          </w:tcPr>
          <w:p w14:paraId="7824B815" w14:textId="77777777" w:rsidR="00823F4B" w:rsidRDefault="00DF1C57" w:rsidP="00823F4B">
            <w:pPr>
              <w:jc w:val="center"/>
              <w:rPr>
                <w:rFonts w:cs="2  Titr"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t>شماره ملی</w:t>
            </w:r>
          </w:p>
        </w:tc>
        <w:tc>
          <w:tcPr>
            <w:tcW w:w="2254" w:type="dxa"/>
          </w:tcPr>
          <w:p w14:paraId="33B6F0CB" w14:textId="77777777" w:rsidR="00823F4B" w:rsidRDefault="00823F4B" w:rsidP="00823F4B">
            <w:pPr>
              <w:jc w:val="center"/>
              <w:rPr>
                <w:rFonts w:cs="2  Titr"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t>دانشکده و گروه آموزشی</w:t>
            </w:r>
          </w:p>
        </w:tc>
        <w:tc>
          <w:tcPr>
            <w:tcW w:w="2254" w:type="dxa"/>
          </w:tcPr>
          <w:p w14:paraId="0C407CA2" w14:textId="77777777" w:rsidR="00823F4B" w:rsidRDefault="00823F4B" w:rsidP="00823F4B">
            <w:pPr>
              <w:jc w:val="center"/>
              <w:rPr>
                <w:rFonts w:cs="2  Titr"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t>دانشگاه محل تحصیل</w:t>
            </w:r>
          </w:p>
        </w:tc>
        <w:tc>
          <w:tcPr>
            <w:tcW w:w="2255" w:type="dxa"/>
          </w:tcPr>
          <w:p w14:paraId="20FA0102" w14:textId="77777777" w:rsidR="00823F4B" w:rsidRDefault="00823F4B" w:rsidP="00823F4B">
            <w:pPr>
              <w:jc w:val="center"/>
              <w:rPr>
                <w:rFonts w:cs="2  Titr"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t>نام و نام‌خانوادگی</w:t>
            </w:r>
          </w:p>
        </w:tc>
      </w:tr>
      <w:tr w:rsidR="00823F4B" w14:paraId="20449B7C" w14:textId="77777777" w:rsidTr="00DF1C57">
        <w:tc>
          <w:tcPr>
            <w:tcW w:w="2254" w:type="dxa"/>
          </w:tcPr>
          <w:p w14:paraId="17F42A98" w14:textId="77777777" w:rsidR="00823F4B" w:rsidRDefault="00823F4B" w:rsidP="00823F4B">
            <w:pPr>
              <w:jc w:val="center"/>
              <w:rPr>
                <w:rFonts w:cs="2  Titr"/>
                <w:lang w:bidi="fa-IR"/>
              </w:rPr>
            </w:pPr>
          </w:p>
        </w:tc>
        <w:tc>
          <w:tcPr>
            <w:tcW w:w="2254" w:type="dxa"/>
          </w:tcPr>
          <w:p w14:paraId="0D12BCD9" w14:textId="77777777" w:rsidR="00823F4B" w:rsidRDefault="00823F4B" w:rsidP="00823F4B">
            <w:pPr>
              <w:jc w:val="center"/>
              <w:rPr>
                <w:rFonts w:cs="2  Titr"/>
                <w:lang w:bidi="fa-IR"/>
              </w:rPr>
            </w:pPr>
          </w:p>
        </w:tc>
        <w:tc>
          <w:tcPr>
            <w:tcW w:w="2254" w:type="dxa"/>
          </w:tcPr>
          <w:p w14:paraId="22E38A14" w14:textId="77777777" w:rsidR="00823F4B" w:rsidRDefault="00823F4B" w:rsidP="00823F4B">
            <w:pPr>
              <w:jc w:val="center"/>
              <w:rPr>
                <w:rFonts w:cs="2  Titr"/>
                <w:lang w:bidi="fa-IR"/>
              </w:rPr>
            </w:pPr>
          </w:p>
        </w:tc>
        <w:tc>
          <w:tcPr>
            <w:tcW w:w="2255" w:type="dxa"/>
          </w:tcPr>
          <w:p w14:paraId="0E34F26B" w14:textId="77777777" w:rsidR="00823F4B" w:rsidRDefault="00823F4B" w:rsidP="00823F4B">
            <w:pPr>
              <w:jc w:val="center"/>
              <w:rPr>
                <w:rFonts w:cs="2  Titr"/>
                <w:lang w:bidi="fa-IR"/>
              </w:rPr>
            </w:pPr>
          </w:p>
        </w:tc>
      </w:tr>
      <w:tr w:rsidR="00DF1C57" w14:paraId="3E0FE39B" w14:textId="77777777" w:rsidTr="00DF1C57">
        <w:tc>
          <w:tcPr>
            <w:tcW w:w="9017" w:type="dxa"/>
            <w:gridSpan w:val="4"/>
          </w:tcPr>
          <w:p w14:paraId="030DA8C3" w14:textId="77777777" w:rsidR="00DF1C57" w:rsidRDefault="00DF1C57" w:rsidP="00FD1DA7">
            <w:pPr>
              <w:bidi/>
              <w:rPr>
                <w:rFonts w:cs="2  Titr"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t>آدرس پست الکترونیک:</w:t>
            </w:r>
          </w:p>
        </w:tc>
      </w:tr>
      <w:tr w:rsidR="00DF1C57" w14:paraId="25D406DC" w14:textId="77777777" w:rsidTr="00DF1C57">
        <w:tc>
          <w:tcPr>
            <w:tcW w:w="9017" w:type="dxa"/>
            <w:gridSpan w:val="4"/>
          </w:tcPr>
          <w:p w14:paraId="029B95F2" w14:textId="77777777" w:rsidR="00DF1C57" w:rsidRDefault="00DF1C57" w:rsidP="00FD1DA7">
            <w:pPr>
              <w:bidi/>
              <w:rPr>
                <w:rFonts w:cs="2  Titr"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t xml:space="preserve">شماره‌های تماس ثابت و همراه: </w:t>
            </w:r>
          </w:p>
        </w:tc>
      </w:tr>
    </w:tbl>
    <w:p w14:paraId="5217E444" w14:textId="77777777" w:rsidR="00823F4B" w:rsidRDefault="00823F4B" w:rsidP="00823F4B">
      <w:pPr>
        <w:jc w:val="center"/>
        <w:rPr>
          <w:rFonts w:cs="2  Titr"/>
          <w:rtl/>
          <w:lang w:bidi="fa-IR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9017"/>
      </w:tblGrid>
      <w:tr w:rsidR="00DF1C57" w14:paraId="107CFE68" w14:textId="77777777" w:rsidTr="00DF1C57">
        <w:tc>
          <w:tcPr>
            <w:tcW w:w="9017" w:type="dxa"/>
            <w:shd w:val="clear" w:color="auto" w:fill="E7E6E6" w:themeFill="background2"/>
          </w:tcPr>
          <w:p w14:paraId="799CD3F9" w14:textId="77777777" w:rsidR="00DF1C57" w:rsidRDefault="00DF1C57" w:rsidP="00DF1C57">
            <w:pPr>
              <w:jc w:val="right"/>
              <w:rPr>
                <w:rFonts w:cs="2  Titr"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t>2-مشخصات کلی پایان‌نامه:</w:t>
            </w:r>
          </w:p>
        </w:tc>
      </w:tr>
      <w:tr w:rsidR="00DF1C57" w14:paraId="63A5DF98" w14:textId="77777777" w:rsidTr="00DF1C57">
        <w:tc>
          <w:tcPr>
            <w:tcW w:w="9017" w:type="dxa"/>
          </w:tcPr>
          <w:p w14:paraId="26389481" w14:textId="77777777" w:rsidR="00DF1C57" w:rsidRPr="003F1F62" w:rsidRDefault="00DF1C57" w:rsidP="008E2503">
            <w:pPr>
              <w:bidi/>
              <w:rPr>
                <w:rFonts w:cs="2  Nazanin"/>
                <w:sz w:val="24"/>
                <w:szCs w:val="24"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عنوان به فارسی:</w:t>
            </w:r>
          </w:p>
        </w:tc>
      </w:tr>
      <w:tr w:rsidR="00DF1C57" w14:paraId="57778615" w14:textId="77777777" w:rsidTr="00DF1C57">
        <w:tc>
          <w:tcPr>
            <w:tcW w:w="9017" w:type="dxa"/>
          </w:tcPr>
          <w:p w14:paraId="6D7FB60A" w14:textId="77777777" w:rsidR="00DF1C57" w:rsidRPr="003F1F62" w:rsidRDefault="00DF1C57" w:rsidP="008E2503">
            <w:pPr>
              <w:bidi/>
              <w:rPr>
                <w:rFonts w:cs="2  Nazanin"/>
                <w:sz w:val="24"/>
                <w:szCs w:val="24"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مقطع تحصیلی:</w:t>
            </w:r>
          </w:p>
        </w:tc>
      </w:tr>
      <w:tr w:rsidR="00DF1C57" w14:paraId="35C5184D" w14:textId="77777777" w:rsidTr="00DF1C57">
        <w:tc>
          <w:tcPr>
            <w:tcW w:w="9017" w:type="dxa"/>
          </w:tcPr>
          <w:p w14:paraId="1F5FB590" w14:textId="77777777" w:rsidR="00DF1C57" w:rsidRPr="003F1F62" w:rsidRDefault="00DF1C57" w:rsidP="008E2503">
            <w:pPr>
              <w:bidi/>
              <w:rPr>
                <w:rFonts w:cs="2  Nazanin"/>
                <w:sz w:val="24"/>
                <w:szCs w:val="24"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رشته تحصیلی:</w:t>
            </w:r>
          </w:p>
        </w:tc>
      </w:tr>
      <w:tr w:rsidR="00DF1C57" w14:paraId="33171185" w14:textId="77777777" w:rsidTr="00DF1C57">
        <w:trPr>
          <w:trHeight w:val="560"/>
        </w:trPr>
        <w:tc>
          <w:tcPr>
            <w:tcW w:w="9017" w:type="dxa"/>
          </w:tcPr>
          <w:p w14:paraId="65420448" w14:textId="77777777" w:rsidR="00DF1C57" w:rsidRPr="003F1F62" w:rsidRDefault="00DF1C57" w:rsidP="00211783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مدت زمان پیش بینی شده برای اجرای طرح:</w:t>
            </w:r>
          </w:p>
          <w:p w14:paraId="30AB34D8" w14:textId="77777777" w:rsidR="00DF1C57" w:rsidRPr="003F1F62" w:rsidRDefault="00DF1C57" w:rsidP="00DF1C57">
            <w:pPr>
              <w:rPr>
                <w:rFonts w:cs="2  Nazanin"/>
                <w:sz w:val="24"/>
                <w:szCs w:val="24"/>
                <w:lang w:bidi="fa-IR"/>
              </w:rPr>
            </w:pPr>
          </w:p>
        </w:tc>
      </w:tr>
    </w:tbl>
    <w:p w14:paraId="1707E6FF" w14:textId="77777777" w:rsidR="00DF1C57" w:rsidRDefault="00DF1C57" w:rsidP="00823F4B">
      <w:pPr>
        <w:jc w:val="center"/>
        <w:rPr>
          <w:rFonts w:cs="2  Titr"/>
          <w:rtl/>
          <w:lang w:bidi="fa-IR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4498"/>
        <w:gridCol w:w="4499"/>
      </w:tblGrid>
      <w:tr w:rsidR="00DF1C57" w14:paraId="11EE63F3" w14:textId="77777777" w:rsidTr="003F1F62">
        <w:tc>
          <w:tcPr>
            <w:tcW w:w="8997" w:type="dxa"/>
            <w:gridSpan w:val="2"/>
            <w:shd w:val="clear" w:color="auto" w:fill="E7E6E6" w:themeFill="background2"/>
          </w:tcPr>
          <w:p w14:paraId="253589A6" w14:textId="77777777" w:rsidR="00DF1C57" w:rsidRDefault="00DF1C57" w:rsidP="00DF1C57">
            <w:pPr>
              <w:jc w:val="right"/>
              <w:rPr>
                <w:rFonts w:cs="2  Titr"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t>3- مشخصات اساتید (راهنما/مشاور)</w:t>
            </w:r>
          </w:p>
        </w:tc>
      </w:tr>
      <w:tr w:rsidR="00DF1C57" w14:paraId="749EC260" w14:textId="77777777" w:rsidTr="003F1F62">
        <w:tc>
          <w:tcPr>
            <w:tcW w:w="4498" w:type="dxa"/>
          </w:tcPr>
          <w:p w14:paraId="017D0F10" w14:textId="77777777" w:rsidR="00DF1C57" w:rsidRPr="003F1F62" w:rsidRDefault="00DF1C57" w:rsidP="008E2503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نام و نام خانوادگی استاد راهنما دوم:</w:t>
            </w:r>
          </w:p>
          <w:p w14:paraId="35B78B9D" w14:textId="77777777" w:rsidR="00DF1C57" w:rsidRPr="003F1F62" w:rsidRDefault="00DF1C57" w:rsidP="008E2503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تلفن:</w:t>
            </w:r>
          </w:p>
          <w:p w14:paraId="5D73E5B8" w14:textId="77777777" w:rsidR="00DF1C57" w:rsidRPr="003F1F62" w:rsidRDefault="00DF1C57" w:rsidP="008E2503">
            <w:pPr>
              <w:bidi/>
              <w:rPr>
                <w:rFonts w:cs="2  Nazanin"/>
                <w:sz w:val="24"/>
                <w:szCs w:val="24"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آدرس پست الکترونیک:</w:t>
            </w:r>
          </w:p>
        </w:tc>
        <w:tc>
          <w:tcPr>
            <w:tcW w:w="4499" w:type="dxa"/>
          </w:tcPr>
          <w:p w14:paraId="4240A76C" w14:textId="77777777" w:rsidR="00DF1C57" w:rsidRPr="003F1F62" w:rsidRDefault="00DF1C57" w:rsidP="008E2503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نام و نام خانوادگی استاد راهنما اول:</w:t>
            </w:r>
          </w:p>
          <w:p w14:paraId="4563C36F" w14:textId="77777777" w:rsidR="00DF1C57" w:rsidRPr="003F1F62" w:rsidRDefault="00DF1C57" w:rsidP="008E2503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تلفن:</w:t>
            </w:r>
          </w:p>
          <w:p w14:paraId="1F4D5411" w14:textId="77777777" w:rsidR="00DF1C57" w:rsidRPr="003F1F62" w:rsidRDefault="00DF1C57" w:rsidP="008E2503">
            <w:pPr>
              <w:bidi/>
              <w:rPr>
                <w:rFonts w:cs="2  Nazanin"/>
                <w:sz w:val="24"/>
                <w:szCs w:val="24"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آدرس پست الکترونیک:</w:t>
            </w:r>
          </w:p>
        </w:tc>
      </w:tr>
      <w:tr w:rsidR="00DF1C57" w14:paraId="48328A52" w14:textId="77777777" w:rsidTr="003F1F62">
        <w:tc>
          <w:tcPr>
            <w:tcW w:w="4498" w:type="dxa"/>
          </w:tcPr>
          <w:p w14:paraId="0993D18B" w14:textId="77777777" w:rsidR="003F1F62" w:rsidRPr="003F1F62" w:rsidRDefault="003F1F62" w:rsidP="008E2503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نام و نام خانوادگی استاد مشاور دوم:</w:t>
            </w:r>
          </w:p>
          <w:p w14:paraId="06DA6DEF" w14:textId="77777777" w:rsidR="003F1F62" w:rsidRPr="003F1F62" w:rsidRDefault="003F1F62" w:rsidP="008E2503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تلفن:</w:t>
            </w:r>
          </w:p>
          <w:p w14:paraId="04B8124A" w14:textId="77777777" w:rsidR="00DF1C57" w:rsidRPr="003F1F62" w:rsidRDefault="003F1F62" w:rsidP="008E2503">
            <w:pPr>
              <w:bidi/>
              <w:rPr>
                <w:rFonts w:cs="2  Nazanin"/>
                <w:sz w:val="24"/>
                <w:szCs w:val="24"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آدرس پست الکترونیک:</w:t>
            </w:r>
          </w:p>
        </w:tc>
        <w:tc>
          <w:tcPr>
            <w:tcW w:w="4499" w:type="dxa"/>
          </w:tcPr>
          <w:p w14:paraId="24A257A8" w14:textId="77777777" w:rsidR="00DF1C57" w:rsidRPr="003F1F62" w:rsidRDefault="00DF1C57" w:rsidP="008E2503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 xml:space="preserve">نام و نام خانوادگی استاد </w:t>
            </w:r>
            <w:r w:rsidR="003F1F62"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مشاور</w:t>
            </w: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 xml:space="preserve"> اول:</w:t>
            </w:r>
          </w:p>
          <w:p w14:paraId="03099968" w14:textId="77777777" w:rsidR="00DF1C57" w:rsidRPr="003F1F62" w:rsidRDefault="00DF1C57" w:rsidP="008E2503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تلفن:</w:t>
            </w:r>
          </w:p>
          <w:p w14:paraId="224EE84D" w14:textId="77777777" w:rsidR="00DF1C57" w:rsidRPr="003F1F62" w:rsidRDefault="00DF1C57" w:rsidP="008E2503">
            <w:pPr>
              <w:bidi/>
              <w:rPr>
                <w:rFonts w:cs="2  Nazanin"/>
                <w:sz w:val="24"/>
                <w:szCs w:val="24"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آدرس پست الکترونیک:</w:t>
            </w:r>
          </w:p>
        </w:tc>
      </w:tr>
      <w:tr w:rsidR="00DF1C57" w14:paraId="0A2537AC" w14:textId="77777777" w:rsidTr="003F1F62">
        <w:tc>
          <w:tcPr>
            <w:tcW w:w="8997" w:type="dxa"/>
            <w:gridSpan w:val="2"/>
          </w:tcPr>
          <w:p w14:paraId="55F14D0C" w14:textId="77777777" w:rsidR="00DF1C57" w:rsidRPr="003F1F62" w:rsidRDefault="003F1F62" w:rsidP="003F1F62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وضعیت فعلی پایان‌نامه/پروپوزال:</w:t>
            </w:r>
          </w:p>
          <w:p w14:paraId="2525965C" w14:textId="77777777" w:rsidR="003F1F62" w:rsidRPr="003F1F62" w:rsidRDefault="003F1F62" w:rsidP="003F1F62">
            <w:pPr>
              <w:pStyle w:val="ListParagraph"/>
              <w:numPr>
                <w:ilvl w:val="0"/>
                <w:numId w:val="1"/>
              </w:numPr>
              <w:bidi/>
              <w:ind w:left="682" w:hanging="322"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88204F8" wp14:editId="1F057829">
                      <wp:simplePos x="0" y="0"/>
                      <wp:positionH relativeFrom="column">
                        <wp:posOffset>3303270</wp:posOffset>
                      </wp:positionH>
                      <wp:positionV relativeFrom="paragraph">
                        <wp:posOffset>51435</wp:posOffset>
                      </wp:positionV>
                      <wp:extent cx="123825" cy="123825"/>
                      <wp:effectExtent l="0" t="0" r="28575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E4BA1D" id="Rectangle 1" o:spid="_x0000_s1026" style="position:absolute;margin-left:260.1pt;margin-top:4.05pt;width:9.75pt;height: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" filled="f" strokecolor="black [3213]" strokeweight="1pt"/>
                  </w:pict>
                </mc:Fallback>
              </mc:AlternateContent>
            </w: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پروپوزال تصویب شده است.</w:t>
            </w:r>
          </w:p>
          <w:p w14:paraId="2E060876" w14:textId="77777777" w:rsidR="003F1F62" w:rsidRPr="003F1F62" w:rsidRDefault="003F1F62" w:rsidP="003F1F62">
            <w:pPr>
              <w:pStyle w:val="ListParagraph"/>
              <w:numPr>
                <w:ilvl w:val="0"/>
                <w:numId w:val="1"/>
              </w:numPr>
              <w:bidi/>
              <w:ind w:left="682" w:hanging="322"/>
              <w:rPr>
                <w:rFonts w:cs="2  Nazanin"/>
                <w:sz w:val="24"/>
                <w:szCs w:val="24"/>
                <w:lang w:bidi="fa-IR"/>
              </w:rPr>
            </w:pPr>
            <w:r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FDF7D1C" wp14:editId="2BCF6833">
                      <wp:simplePos x="0" y="0"/>
                      <wp:positionH relativeFrom="column">
                        <wp:posOffset>3303270</wp:posOffset>
                      </wp:positionH>
                      <wp:positionV relativeFrom="paragraph">
                        <wp:posOffset>45720</wp:posOffset>
                      </wp:positionV>
                      <wp:extent cx="123825" cy="123825"/>
                      <wp:effectExtent l="0" t="0" r="28575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1738B8" id="Rectangle 4" o:spid="_x0000_s1026" style="position:absolute;margin-left:260.1pt;margin-top:3.6pt;width:9.75pt;height:9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" filled="f" strokecolor="black [3213]" strokeweight="1pt"/>
                  </w:pict>
                </mc:Fallback>
              </mc:AlternateContent>
            </w: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پایان‌نامه در حال اجرا می‌باشد.</w:t>
            </w:r>
          </w:p>
          <w:p w14:paraId="387F63D2" w14:textId="77777777" w:rsidR="003F1F62" w:rsidRPr="003F1F62" w:rsidRDefault="003F1F62" w:rsidP="003F1F62">
            <w:pPr>
              <w:pStyle w:val="ListParagraph"/>
              <w:numPr>
                <w:ilvl w:val="0"/>
                <w:numId w:val="1"/>
              </w:numPr>
              <w:bidi/>
              <w:ind w:left="682" w:hanging="322"/>
              <w:rPr>
                <w:rFonts w:cs="2  Nazanin"/>
                <w:sz w:val="24"/>
                <w:szCs w:val="24"/>
                <w:lang w:bidi="fa-IR"/>
              </w:rPr>
            </w:pPr>
            <w:r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EDD3BE0" wp14:editId="184EE7EE">
                      <wp:simplePos x="0" y="0"/>
                      <wp:positionH relativeFrom="column">
                        <wp:posOffset>3312795</wp:posOffset>
                      </wp:positionH>
                      <wp:positionV relativeFrom="paragraph">
                        <wp:posOffset>47625</wp:posOffset>
                      </wp:positionV>
                      <wp:extent cx="123825" cy="123825"/>
                      <wp:effectExtent l="0" t="0" r="28575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3D940F" id="Rectangle 5" o:spid="_x0000_s1026" style="position:absolute;margin-left:260.85pt;margin-top:3.75pt;width:9.75pt;height:9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" filled="f" strokecolor="black [3213]" strokeweight="1pt"/>
                  </w:pict>
                </mc:Fallback>
              </mc:AlternateContent>
            </w:r>
            <w:r w:rsidRPr="003F1F62">
              <w:rPr>
                <w:rFonts w:cs="2  Nazanin" w:hint="cs"/>
                <w:sz w:val="24"/>
                <w:szCs w:val="24"/>
                <w:rtl/>
                <w:lang w:bidi="fa-IR"/>
              </w:rPr>
              <w:t>پایان‌نامه دفاع شده است.</w:t>
            </w:r>
          </w:p>
        </w:tc>
      </w:tr>
    </w:tbl>
    <w:p w14:paraId="50D586CB" w14:textId="77777777" w:rsidR="00DF1C57" w:rsidRDefault="00DF1C57" w:rsidP="00446235">
      <w:pPr>
        <w:tabs>
          <w:tab w:val="left" w:pos="8115"/>
        </w:tabs>
        <w:spacing w:line="240" w:lineRule="auto"/>
        <w:rPr>
          <w:rFonts w:cs="2  Titr"/>
          <w:lang w:bidi="fa-IR"/>
        </w:rPr>
      </w:pPr>
    </w:p>
    <w:p w14:paraId="2AA0F443" w14:textId="77777777" w:rsidR="008922D8" w:rsidRDefault="008922D8" w:rsidP="00446235">
      <w:pPr>
        <w:tabs>
          <w:tab w:val="left" w:pos="8115"/>
        </w:tabs>
        <w:spacing w:line="240" w:lineRule="auto"/>
        <w:rPr>
          <w:rFonts w:cs="2  Titr"/>
          <w:lang w:bidi="fa-IR"/>
        </w:rPr>
      </w:pPr>
    </w:p>
    <w:p w14:paraId="7BC771FF" w14:textId="77777777" w:rsidR="008922D8" w:rsidRDefault="008922D8" w:rsidP="00446235">
      <w:pPr>
        <w:tabs>
          <w:tab w:val="left" w:pos="8115"/>
        </w:tabs>
        <w:spacing w:line="240" w:lineRule="auto"/>
        <w:rPr>
          <w:rFonts w:cs="2  Titr"/>
          <w:lang w:bidi="fa-IR"/>
        </w:rPr>
      </w:pPr>
    </w:p>
    <w:p w14:paraId="2D6D44AA" w14:textId="77777777" w:rsidR="008922D8" w:rsidRDefault="008922D8" w:rsidP="00446235">
      <w:pPr>
        <w:tabs>
          <w:tab w:val="left" w:pos="8115"/>
        </w:tabs>
        <w:spacing w:line="240" w:lineRule="auto"/>
        <w:rPr>
          <w:rFonts w:cs="2  Titr"/>
          <w:lang w:bidi="fa-IR"/>
        </w:rPr>
      </w:pPr>
    </w:p>
    <w:p w14:paraId="53EFFF81" w14:textId="77777777" w:rsidR="008922D8" w:rsidRDefault="008922D8" w:rsidP="00446235">
      <w:pPr>
        <w:tabs>
          <w:tab w:val="left" w:pos="8115"/>
        </w:tabs>
        <w:spacing w:line="240" w:lineRule="auto"/>
        <w:rPr>
          <w:rFonts w:cs="2  Titr"/>
          <w:lang w:bidi="fa-IR"/>
        </w:rPr>
      </w:pPr>
    </w:p>
    <w:p w14:paraId="3929D839" w14:textId="77777777" w:rsidR="008922D8" w:rsidRDefault="008922D8" w:rsidP="00446235">
      <w:pPr>
        <w:tabs>
          <w:tab w:val="left" w:pos="8115"/>
        </w:tabs>
        <w:spacing w:line="240" w:lineRule="auto"/>
        <w:rPr>
          <w:rFonts w:cs="2  Titr"/>
          <w:rtl/>
          <w:lang w:bidi="fa-IR"/>
        </w:rPr>
      </w:pPr>
    </w:p>
    <w:tbl>
      <w:tblPr>
        <w:tblStyle w:val="TableGrid"/>
        <w:tblW w:w="9007" w:type="dxa"/>
        <w:tblInd w:w="-2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9007"/>
      </w:tblGrid>
      <w:tr w:rsidR="00446235" w14:paraId="0AB613B1" w14:textId="77777777" w:rsidTr="00B22D3E">
        <w:tc>
          <w:tcPr>
            <w:tcW w:w="9007" w:type="dxa"/>
            <w:shd w:val="clear" w:color="auto" w:fill="E7E6E6" w:themeFill="background2"/>
          </w:tcPr>
          <w:p w14:paraId="1558CCD0" w14:textId="77777777" w:rsidR="00446235" w:rsidRDefault="00446235" w:rsidP="00F90C20">
            <w:pPr>
              <w:bidi/>
              <w:rPr>
                <w:rFonts w:cs="2  Titr"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lastRenderedPageBreak/>
              <w:t>4- معرفی پایان‌نامه:</w:t>
            </w:r>
            <w:r w:rsidR="004B4DC6">
              <w:rPr>
                <w:noProof/>
              </w:rPr>
              <w:t xml:space="preserve"> </w:t>
            </w:r>
          </w:p>
        </w:tc>
      </w:tr>
      <w:tr w:rsidR="00446235" w14:paraId="7071D316" w14:textId="77777777" w:rsidTr="00B22D3E">
        <w:tc>
          <w:tcPr>
            <w:tcW w:w="9007" w:type="dxa"/>
          </w:tcPr>
          <w:p w14:paraId="061E35C3" w14:textId="77777777" w:rsidR="00446235" w:rsidRDefault="00446235" w:rsidP="00F90C20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446235">
              <w:rPr>
                <w:rFonts w:cs="2  Nazanin" w:hint="cs"/>
                <w:sz w:val="24"/>
                <w:szCs w:val="24"/>
                <w:rtl/>
                <w:lang w:bidi="fa-IR"/>
              </w:rPr>
              <w:t>خلاصه پایان</w:t>
            </w:r>
            <w:r w:rsidR="00F90C20">
              <w:rPr>
                <w:rFonts w:cs="2  Nazanin" w:hint="cs"/>
                <w:sz w:val="24"/>
                <w:szCs w:val="24"/>
                <w:rtl/>
                <w:lang w:bidi="fa-IR"/>
              </w:rPr>
              <w:t>‌</w:t>
            </w:r>
            <w:r w:rsidRPr="00446235">
              <w:rPr>
                <w:rFonts w:cs="2  Nazanin" w:hint="cs"/>
                <w:sz w:val="24"/>
                <w:szCs w:val="24"/>
                <w:rtl/>
                <w:lang w:bidi="fa-IR"/>
              </w:rPr>
              <w:t>نامه (در یک پاراگراف ):</w:t>
            </w:r>
          </w:p>
          <w:p w14:paraId="50011FC1" w14:textId="77777777" w:rsidR="00446235" w:rsidRDefault="00446235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562C0581" w14:textId="77777777" w:rsidR="00446235" w:rsidRDefault="00446235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71DC1042" w14:textId="77777777" w:rsidR="00446235" w:rsidRDefault="00446235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2268B17C" w14:textId="77777777" w:rsidR="00446235" w:rsidRDefault="00446235" w:rsidP="00446235">
            <w:pPr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256D9F1E" w14:textId="77777777" w:rsidR="00446235" w:rsidRDefault="00446235" w:rsidP="00446235">
            <w:pPr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797DF6CB" w14:textId="77777777" w:rsidR="00B22D3E" w:rsidRPr="00446235" w:rsidRDefault="00B22D3E" w:rsidP="00446235">
            <w:pPr>
              <w:rPr>
                <w:rFonts w:cs="2  Nazanin"/>
                <w:sz w:val="24"/>
                <w:szCs w:val="24"/>
                <w:lang w:bidi="fa-IR"/>
              </w:rPr>
            </w:pPr>
          </w:p>
        </w:tc>
      </w:tr>
    </w:tbl>
    <w:p w14:paraId="59BBF13F" w14:textId="77777777" w:rsidR="00B22D3E" w:rsidRDefault="00B22D3E"/>
    <w:tbl>
      <w:tblPr>
        <w:tblStyle w:val="TableGrid"/>
        <w:tblW w:w="9017" w:type="dxa"/>
        <w:tblInd w:w="-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0"/>
        <w:gridCol w:w="8997"/>
        <w:gridCol w:w="10"/>
      </w:tblGrid>
      <w:tr w:rsidR="00B22D3E" w14:paraId="461C87D8" w14:textId="77777777" w:rsidTr="008922D8">
        <w:tc>
          <w:tcPr>
            <w:tcW w:w="9017" w:type="dxa"/>
            <w:gridSpan w:val="3"/>
            <w:shd w:val="clear" w:color="auto" w:fill="E7E6E6" w:themeFill="background2"/>
          </w:tcPr>
          <w:p w14:paraId="1A22DA47" w14:textId="77777777" w:rsidR="00B22D3E" w:rsidRDefault="00B22D3E" w:rsidP="008E2503">
            <w:pPr>
              <w:bidi/>
              <w:rPr>
                <w:rFonts w:cs="2  Titr"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t>5- مشخصات فنی پایان‌نامه:</w:t>
            </w:r>
          </w:p>
        </w:tc>
      </w:tr>
      <w:tr w:rsidR="00B22D3E" w14:paraId="07D56921" w14:textId="77777777" w:rsidTr="008922D8">
        <w:trPr>
          <w:trHeight w:val="3234"/>
        </w:trPr>
        <w:tc>
          <w:tcPr>
            <w:tcW w:w="9017" w:type="dxa"/>
            <w:gridSpan w:val="3"/>
          </w:tcPr>
          <w:p w14:paraId="4F945032" w14:textId="77777777" w:rsidR="00B22D3E" w:rsidRPr="00B22D3E" w:rsidRDefault="00B22D3E" w:rsidP="008922D8">
            <w:pPr>
              <w:bidi/>
              <w:rPr>
                <w:rFonts w:cs="2  Nazanin"/>
                <w:sz w:val="24"/>
                <w:szCs w:val="24"/>
                <w:lang w:bidi="fa-IR"/>
              </w:rPr>
            </w:pPr>
            <w:r w:rsidRPr="00B22D3E">
              <w:rPr>
                <w:rFonts w:cs="2  Nazanin" w:hint="cs"/>
                <w:sz w:val="24"/>
                <w:szCs w:val="24"/>
                <w:rtl/>
                <w:lang w:bidi="fa-IR"/>
              </w:rPr>
              <w:t>اهداف اجرایی پایان‌نامه:</w:t>
            </w:r>
          </w:p>
        </w:tc>
      </w:tr>
      <w:tr w:rsidR="00B22D3E" w14:paraId="02BEB04D" w14:textId="77777777" w:rsidTr="008922D8">
        <w:tc>
          <w:tcPr>
            <w:tcW w:w="9017" w:type="dxa"/>
            <w:gridSpan w:val="3"/>
          </w:tcPr>
          <w:p w14:paraId="212EDE19" w14:textId="77777777" w:rsidR="00B22D3E" w:rsidRDefault="00B22D3E" w:rsidP="00211783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B22D3E">
              <w:rPr>
                <w:rFonts w:cs="2  Nazanin" w:hint="cs"/>
                <w:sz w:val="24"/>
                <w:szCs w:val="24"/>
                <w:rtl/>
                <w:lang w:bidi="fa-IR"/>
              </w:rPr>
              <w:t>پیش بینی محصول (کالا/خدمات) با قابلیت تجاری‌سازی منتج از پایان‌نامه:</w:t>
            </w:r>
          </w:p>
          <w:p w14:paraId="1E0B2705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2CE4BEAA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5E733D0C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05F9E588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5EE742A9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68F52655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1FCC7C06" w14:textId="77777777" w:rsidR="00B22D3E" w:rsidRPr="00B22D3E" w:rsidRDefault="00B22D3E" w:rsidP="00B22D3E">
            <w:pPr>
              <w:jc w:val="right"/>
              <w:rPr>
                <w:rFonts w:cs="2  Nazanin"/>
                <w:sz w:val="24"/>
                <w:szCs w:val="24"/>
                <w:lang w:bidi="fa-IR"/>
              </w:rPr>
            </w:pPr>
          </w:p>
        </w:tc>
      </w:tr>
      <w:tr w:rsidR="00B22D3E" w14:paraId="7B55B79A" w14:textId="77777777" w:rsidTr="008922D8">
        <w:tc>
          <w:tcPr>
            <w:tcW w:w="9017" w:type="dxa"/>
            <w:gridSpan w:val="3"/>
          </w:tcPr>
          <w:p w14:paraId="687E1D56" w14:textId="77777777" w:rsidR="00B22D3E" w:rsidRDefault="00B22D3E" w:rsidP="00211783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B22D3E">
              <w:rPr>
                <w:rFonts w:cs="2  Nazanin" w:hint="cs"/>
                <w:sz w:val="24"/>
                <w:szCs w:val="24"/>
                <w:rtl/>
                <w:lang w:bidi="fa-IR"/>
              </w:rPr>
              <w:t>مقایسه خروجی پایان‌نامه با نمونه‌های مشابه موجود/ بیان مزیت رقابتی (با ذکر مرجع معتبر):</w:t>
            </w:r>
          </w:p>
          <w:p w14:paraId="49386242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131E4BAE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0C4A138D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10DCCAB0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015879D7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3A46CD8D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494866A7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7996DE18" w14:textId="77777777" w:rsidR="00B22D3E" w:rsidRDefault="00B22D3E" w:rsidP="00B22D3E">
            <w:pPr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2BD33F39" w14:textId="77777777" w:rsidR="00B22D3E" w:rsidRDefault="00B22D3E" w:rsidP="00B22D3E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622D34F6" w14:textId="77777777" w:rsidR="00B22D3E" w:rsidRPr="00B22D3E" w:rsidRDefault="00B22D3E" w:rsidP="00B22D3E">
            <w:pPr>
              <w:rPr>
                <w:rFonts w:cs="2  Nazanin"/>
                <w:sz w:val="24"/>
                <w:szCs w:val="24"/>
                <w:lang w:bidi="fa-IR"/>
              </w:rPr>
            </w:pPr>
          </w:p>
        </w:tc>
      </w:tr>
      <w:tr w:rsidR="00D0650A" w14:paraId="622F7246" w14:textId="77777777" w:rsidTr="008922D8">
        <w:trPr>
          <w:gridBefore w:val="1"/>
          <w:gridAfter w:val="1"/>
          <w:wBefore w:w="10" w:type="dxa"/>
          <w:wAfter w:w="10" w:type="dxa"/>
        </w:trPr>
        <w:tc>
          <w:tcPr>
            <w:tcW w:w="8997" w:type="dxa"/>
            <w:shd w:val="clear" w:color="auto" w:fill="auto"/>
          </w:tcPr>
          <w:p w14:paraId="227180EA" w14:textId="77777777" w:rsidR="00D0650A" w:rsidRDefault="00F77749" w:rsidP="008922D8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sz w:val="24"/>
                <w:szCs w:val="24"/>
                <w:rtl/>
                <w:lang w:bidi="fa-IR"/>
              </w:rPr>
              <w:lastRenderedPageBreak/>
              <w:t>آیا جهت ثبت مالکیت فکری دستاوردهای حاصل از اجرای پایان‌نامه اقدام نموده‌اید؟ (توض</w:t>
            </w:r>
            <w:r w:rsidR="008922D8">
              <w:rPr>
                <w:rFonts w:cs="2  Nazanin" w:hint="cs"/>
                <w:sz w:val="24"/>
                <w:szCs w:val="24"/>
                <w:rtl/>
                <w:lang w:bidi="fa-IR"/>
              </w:rPr>
              <w:t>ی</w:t>
            </w:r>
            <w:r>
              <w:rPr>
                <w:rFonts w:cs="2  Nazanin" w:hint="cs"/>
                <w:sz w:val="24"/>
                <w:szCs w:val="24"/>
                <w:rtl/>
                <w:lang w:bidi="fa-IR"/>
              </w:rPr>
              <w:t>حات)</w:t>
            </w:r>
          </w:p>
          <w:p w14:paraId="776B4F1F" w14:textId="77777777" w:rsidR="00F77749" w:rsidRDefault="00E25714" w:rsidP="00F77749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62449FD" wp14:editId="59372F0C">
                      <wp:simplePos x="0" y="0"/>
                      <wp:positionH relativeFrom="column">
                        <wp:posOffset>4819650</wp:posOffset>
                      </wp:positionH>
                      <wp:positionV relativeFrom="paragraph">
                        <wp:posOffset>60960</wp:posOffset>
                      </wp:positionV>
                      <wp:extent cx="123825" cy="123825"/>
                      <wp:effectExtent l="0" t="0" r="28575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margin-left:379.5pt;margin-top:4.8pt;width:9.75pt;height:9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" filled="f" strokecolor="black [3213]" strokeweight="1pt"/>
                  </w:pict>
                </mc:Fallback>
              </mc:AlternateContent>
            </w:r>
            <w:r w:rsidR="009B7293"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3514CBC8" wp14:editId="79DA8B20">
                      <wp:simplePos x="0" y="0"/>
                      <wp:positionH relativeFrom="column">
                        <wp:posOffset>3619500</wp:posOffset>
                      </wp:positionH>
                      <wp:positionV relativeFrom="paragraph">
                        <wp:posOffset>60960</wp:posOffset>
                      </wp:positionV>
                      <wp:extent cx="123825" cy="123825"/>
                      <wp:effectExtent l="0" t="0" r="2857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6" o:spid="_x0000_s1026" style="position:absolute;margin-left:285pt;margin-top:4.8pt;width:9.75pt;height:9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" filled="f" strokecolor="black [3213]" strokeweight="1pt"/>
                  </w:pict>
                </mc:Fallback>
              </mc:AlternateContent>
            </w:r>
            <w:r w:rsidR="00F77749">
              <w:rPr>
                <w:rFonts w:cs="2  Nazanin" w:hint="cs"/>
                <w:sz w:val="24"/>
                <w:szCs w:val="24"/>
                <w:rtl/>
                <w:lang w:bidi="fa-IR"/>
              </w:rPr>
              <w:t xml:space="preserve">ثبت احتراع                   ثبت پتنت       </w:t>
            </w:r>
          </w:p>
          <w:p w14:paraId="6AC7485A" w14:textId="77777777" w:rsidR="00D0650A" w:rsidRDefault="00D0650A" w:rsidP="003F1F62">
            <w:pPr>
              <w:jc w:val="right"/>
              <w:rPr>
                <w:rFonts w:cs="2  Titr"/>
                <w:rtl/>
                <w:lang w:bidi="fa-IR"/>
              </w:rPr>
            </w:pPr>
          </w:p>
          <w:p w14:paraId="7A2F9AB4" w14:textId="77777777" w:rsidR="009B7293" w:rsidRDefault="009B7293" w:rsidP="003F1F62">
            <w:pPr>
              <w:jc w:val="right"/>
              <w:rPr>
                <w:rFonts w:cs="2  Titr"/>
                <w:rtl/>
                <w:lang w:bidi="fa-IR"/>
              </w:rPr>
            </w:pPr>
          </w:p>
          <w:p w14:paraId="0F4EEEE5" w14:textId="77777777" w:rsidR="009B7293" w:rsidRDefault="009B7293" w:rsidP="003F1F62">
            <w:pPr>
              <w:jc w:val="right"/>
              <w:rPr>
                <w:rFonts w:cs="2  Titr"/>
                <w:rtl/>
                <w:lang w:bidi="fa-IR"/>
              </w:rPr>
            </w:pPr>
          </w:p>
        </w:tc>
      </w:tr>
      <w:tr w:rsidR="003F1F62" w14:paraId="1872C862" w14:textId="77777777" w:rsidTr="008922D8">
        <w:trPr>
          <w:gridBefore w:val="1"/>
          <w:gridAfter w:val="1"/>
          <w:wBefore w:w="10" w:type="dxa"/>
          <w:wAfter w:w="10" w:type="dxa"/>
        </w:trPr>
        <w:tc>
          <w:tcPr>
            <w:tcW w:w="8997" w:type="dxa"/>
            <w:shd w:val="clear" w:color="auto" w:fill="E7E6E6" w:themeFill="background2"/>
          </w:tcPr>
          <w:p w14:paraId="513FD247" w14:textId="77777777" w:rsidR="003F1F62" w:rsidRDefault="003F1F62" w:rsidP="00F90C20">
            <w:pPr>
              <w:bidi/>
              <w:rPr>
                <w:rFonts w:cs="2  Titr"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t xml:space="preserve">6- </w:t>
            </w:r>
            <w:r w:rsidR="00F90C20">
              <w:rPr>
                <w:rFonts w:cs="2  Titr" w:hint="cs"/>
                <w:rtl/>
                <w:lang w:bidi="fa-IR"/>
              </w:rPr>
              <w:t xml:space="preserve">اجرای </w:t>
            </w:r>
            <w:r>
              <w:rPr>
                <w:rFonts w:cs="2  Titr" w:hint="cs"/>
                <w:rtl/>
                <w:lang w:bidi="fa-IR"/>
              </w:rPr>
              <w:t>طرح:</w:t>
            </w:r>
          </w:p>
        </w:tc>
      </w:tr>
      <w:tr w:rsidR="003F1F62" w14:paraId="286211B7" w14:textId="77777777" w:rsidTr="008922D8">
        <w:trPr>
          <w:gridBefore w:val="1"/>
          <w:gridAfter w:val="1"/>
          <w:wBefore w:w="10" w:type="dxa"/>
          <w:wAfter w:w="10" w:type="dxa"/>
          <w:trHeight w:val="2690"/>
        </w:trPr>
        <w:tc>
          <w:tcPr>
            <w:tcW w:w="8997" w:type="dxa"/>
            <w:tcBorders>
              <w:bottom w:val="double" w:sz="4" w:space="0" w:color="auto"/>
            </w:tcBorders>
          </w:tcPr>
          <w:p w14:paraId="067E223C" w14:textId="77777777" w:rsidR="002F29BF" w:rsidRDefault="003F1F62" w:rsidP="00D47477">
            <w:pPr>
              <w:bidi/>
              <w:rPr>
                <w:rFonts w:cs="2  Titr"/>
                <w:rtl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t>مجموع هزینه‌های لازم برای ساخت نمونه اولیه طرح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74"/>
              <w:gridCol w:w="3652"/>
              <w:gridCol w:w="2331"/>
              <w:gridCol w:w="614"/>
            </w:tblGrid>
            <w:tr w:rsidR="002F29BF" w14:paraId="6F35A89C" w14:textId="77777777" w:rsidTr="005B362A">
              <w:tc>
                <w:tcPr>
                  <w:tcW w:w="2174" w:type="dxa"/>
                  <w:shd w:val="clear" w:color="auto" w:fill="E7E6E6" w:themeFill="background2"/>
                </w:tcPr>
                <w:p w14:paraId="2FF407FA" w14:textId="77777777" w:rsidR="002F29BF" w:rsidRPr="002F29BF" w:rsidRDefault="002F29BF" w:rsidP="002F29BF">
                  <w:pPr>
                    <w:jc w:val="center"/>
                    <w:rPr>
                      <w:rFonts w:cs="2  Titr"/>
                      <w:sz w:val="20"/>
                      <w:szCs w:val="20"/>
                      <w:lang w:bidi="fa-IR"/>
                    </w:rPr>
                  </w:pPr>
                  <w:r w:rsidRPr="002F29BF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مبلغ به تومان</w:t>
                  </w:r>
                </w:p>
              </w:tc>
              <w:tc>
                <w:tcPr>
                  <w:tcW w:w="3652" w:type="dxa"/>
                  <w:shd w:val="clear" w:color="auto" w:fill="E7E6E6" w:themeFill="background2"/>
                </w:tcPr>
                <w:p w14:paraId="3FE2D3CB" w14:textId="77777777" w:rsidR="002F29BF" w:rsidRPr="002F29BF" w:rsidRDefault="002F29BF" w:rsidP="002F29BF">
                  <w:pPr>
                    <w:jc w:val="center"/>
                    <w:rPr>
                      <w:rFonts w:cs="2  Titr"/>
                      <w:sz w:val="20"/>
                      <w:szCs w:val="20"/>
                      <w:lang w:bidi="fa-IR"/>
                    </w:rPr>
                  </w:pPr>
                  <w:r w:rsidRPr="002F29BF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شرح</w:t>
                  </w:r>
                </w:p>
              </w:tc>
              <w:tc>
                <w:tcPr>
                  <w:tcW w:w="2331" w:type="dxa"/>
                  <w:shd w:val="clear" w:color="auto" w:fill="E7E6E6" w:themeFill="background2"/>
                </w:tcPr>
                <w:p w14:paraId="7BE3E1A4" w14:textId="77777777" w:rsidR="002F29BF" w:rsidRPr="002F29BF" w:rsidRDefault="002F29BF" w:rsidP="002F29BF">
                  <w:pPr>
                    <w:jc w:val="center"/>
                    <w:rPr>
                      <w:rFonts w:cs="2  Titr"/>
                      <w:sz w:val="20"/>
                      <w:szCs w:val="20"/>
                      <w:lang w:bidi="fa-IR"/>
                    </w:rPr>
                  </w:pPr>
                  <w:r w:rsidRPr="002F29BF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نوع هزینه</w:t>
                  </w:r>
                </w:p>
              </w:tc>
              <w:tc>
                <w:tcPr>
                  <w:tcW w:w="614" w:type="dxa"/>
                  <w:shd w:val="clear" w:color="auto" w:fill="E7E6E6" w:themeFill="background2"/>
                </w:tcPr>
                <w:p w14:paraId="70545B0B" w14:textId="77777777" w:rsidR="002F29BF" w:rsidRDefault="002F29BF" w:rsidP="002F29BF">
                  <w:pPr>
                    <w:jc w:val="right"/>
                    <w:rPr>
                      <w:rFonts w:cs="2  Titr"/>
                      <w:lang w:bidi="fa-IR"/>
                    </w:rPr>
                  </w:pPr>
                  <w:r w:rsidRPr="002F29BF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ردیف</w:t>
                  </w:r>
                </w:p>
              </w:tc>
            </w:tr>
            <w:tr w:rsidR="002F29BF" w14:paraId="53E7D28C" w14:textId="77777777" w:rsidTr="005B362A">
              <w:tc>
                <w:tcPr>
                  <w:tcW w:w="2174" w:type="dxa"/>
                </w:tcPr>
                <w:p w14:paraId="78924CFF" w14:textId="77777777" w:rsidR="002F29BF" w:rsidRDefault="002F29BF" w:rsidP="002F29BF">
                  <w:pPr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3652" w:type="dxa"/>
                </w:tcPr>
                <w:p w14:paraId="1FA0DB3C" w14:textId="77777777" w:rsidR="002F29BF" w:rsidRDefault="002F29BF" w:rsidP="002F29BF">
                  <w:pPr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331" w:type="dxa"/>
                </w:tcPr>
                <w:p w14:paraId="7907455D" w14:textId="77777777" w:rsidR="002F29BF" w:rsidRPr="005B362A" w:rsidRDefault="005B362A" w:rsidP="006447C7">
                  <w:pPr>
                    <w:bidi/>
                    <w:rPr>
                      <w:rFonts w:cs="2  Nazanin"/>
                      <w:sz w:val="24"/>
                      <w:szCs w:val="24"/>
                      <w:lang w:bidi="fa-IR"/>
                    </w:rPr>
                  </w:pPr>
                  <w:r w:rsidRPr="005B362A">
                    <w:rPr>
                      <w:rFonts w:cs="2  Nazanin" w:hint="cs"/>
                      <w:sz w:val="24"/>
                      <w:szCs w:val="24"/>
                      <w:rtl/>
                      <w:lang w:bidi="fa-IR"/>
                    </w:rPr>
                    <w:t>هزینه آزمایشگاهی</w:t>
                  </w:r>
                </w:p>
              </w:tc>
              <w:tc>
                <w:tcPr>
                  <w:tcW w:w="614" w:type="dxa"/>
                </w:tcPr>
                <w:p w14:paraId="26FD064F" w14:textId="77777777" w:rsidR="002F29BF" w:rsidRPr="002F29BF" w:rsidRDefault="002F29BF" w:rsidP="002F29BF">
                  <w:pPr>
                    <w:jc w:val="center"/>
                    <w:rPr>
                      <w:rFonts w:cs="2  Titr"/>
                      <w:sz w:val="20"/>
                      <w:szCs w:val="20"/>
                      <w:lang w:bidi="fa-IR"/>
                    </w:rPr>
                  </w:pPr>
                  <w:r w:rsidRPr="002F29BF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1</w:t>
                  </w:r>
                </w:p>
              </w:tc>
            </w:tr>
            <w:tr w:rsidR="002F29BF" w14:paraId="4C9AEB9F" w14:textId="77777777" w:rsidTr="005B362A">
              <w:tc>
                <w:tcPr>
                  <w:tcW w:w="2174" w:type="dxa"/>
                </w:tcPr>
                <w:p w14:paraId="7F853A7E" w14:textId="77777777" w:rsidR="002F29BF" w:rsidRDefault="002F29BF" w:rsidP="002F29BF">
                  <w:pPr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3652" w:type="dxa"/>
                </w:tcPr>
                <w:p w14:paraId="3521FAB8" w14:textId="77777777" w:rsidR="002F29BF" w:rsidRDefault="002F29BF" w:rsidP="002F29BF">
                  <w:pPr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331" w:type="dxa"/>
                </w:tcPr>
                <w:p w14:paraId="739C43ED" w14:textId="77777777" w:rsidR="002F29BF" w:rsidRPr="005B362A" w:rsidRDefault="005B362A" w:rsidP="006447C7">
                  <w:pPr>
                    <w:bidi/>
                    <w:rPr>
                      <w:rFonts w:cs="2  Nazanin"/>
                      <w:sz w:val="24"/>
                      <w:szCs w:val="24"/>
                      <w:lang w:bidi="fa-IR"/>
                    </w:rPr>
                  </w:pPr>
                  <w:r w:rsidRPr="005B362A">
                    <w:rPr>
                      <w:rFonts w:cs="2  Nazanin" w:hint="cs"/>
                      <w:sz w:val="24"/>
                      <w:szCs w:val="24"/>
                      <w:rtl/>
                      <w:lang w:bidi="fa-IR"/>
                    </w:rPr>
                    <w:t>هزینه خرید تجهیزات</w:t>
                  </w:r>
                </w:p>
              </w:tc>
              <w:tc>
                <w:tcPr>
                  <w:tcW w:w="614" w:type="dxa"/>
                </w:tcPr>
                <w:p w14:paraId="4CE6C831" w14:textId="77777777" w:rsidR="002F29BF" w:rsidRPr="002F29BF" w:rsidRDefault="002F29BF" w:rsidP="002F29BF">
                  <w:pPr>
                    <w:jc w:val="center"/>
                    <w:rPr>
                      <w:rFonts w:cs="2  Titr"/>
                      <w:sz w:val="20"/>
                      <w:szCs w:val="20"/>
                      <w:lang w:bidi="fa-IR"/>
                    </w:rPr>
                  </w:pPr>
                  <w:r w:rsidRPr="002F29BF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2</w:t>
                  </w:r>
                </w:p>
              </w:tc>
            </w:tr>
            <w:tr w:rsidR="002F29BF" w14:paraId="60290544" w14:textId="77777777" w:rsidTr="005B362A">
              <w:tc>
                <w:tcPr>
                  <w:tcW w:w="2174" w:type="dxa"/>
                </w:tcPr>
                <w:p w14:paraId="6E4E1B36" w14:textId="77777777" w:rsidR="002F29BF" w:rsidRDefault="002F29BF" w:rsidP="002F29BF">
                  <w:pPr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3652" w:type="dxa"/>
                </w:tcPr>
                <w:p w14:paraId="4576C866" w14:textId="77777777" w:rsidR="002F29BF" w:rsidRDefault="002F29BF" w:rsidP="002F29BF">
                  <w:pPr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331" w:type="dxa"/>
                </w:tcPr>
                <w:p w14:paraId="78F2CC8A" w14:textId="77777777" w:rsidR="002F29BF" w:rsidRPr="005B362A" w:rsidRDefault="005B362A" w:rsidP="006447C7">
                  <w:pPr>
                    <w:bidi/>
                    <w:rPr>
                      <w:rFonts w:cs="2  Nazanin"/>
                      <w:sz w:val="24"/>
                      <w:szCs w:val="24"/>
                      <w:lang w:bidi="fa-IR"/>
                    </w:rPr>
                  </w:pPr>
                  <w:r w:rsidRPr="005B362A">
                    <w:rPr>
                      <w:rFonts w:cs="2  Nazanin" w:hint="cs"/>
                      <w:sz w:val="24"/>
                      <w:szCs w:val="24"/>
                      <w:rtl/>
                      <w:lang w:bidi="fa-IR"/>
                    </w:rPr>
                    <w:t>هزینه مشاوره‌ای و اطلاعاتی</w:t>
                  </w:r>
                </w:p>
              </w:tc>
              <w:tc>
                <w:tcPr>
                  <w:tcW w:w="614" w:type="dxa"/>
                </w:tcPr>
                <w:p w14:paraId="159DC205" w14:textId="77777777" w:rsidR="002F29BF" w:rsidRPr="002F29BF" w:rsidRDefault="002F29BF" w:rsidP="002F29BF">
                  <w:pPr>
                    <w:jc w:val="center"/>
                    <w:rPr>
                      <w:rFonts w:cs="2  Titr"/>
                      <w:sz w:val="20"/>
                      <w:szCs w:val="20"/>
                      <w:lang w:bidi="fa-IR"/>
                    </w:rPr>
                  </w:pPr>
                  <w:r w:rsidRPr="002F29BF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3</w:t>
                  </w:r>
                </w:p>
              </w:tc>
            </w:tr>
            <w:tr w:rsidR="002F29BF" w14:paraId="45505980" w14:textId="77777777" w:rsidTr="005B362A">
              <w:tc>
                <w:tcPr>
                  <w:tcW w:w="2174" w:type="dxa"/>
                </w:tcPr>
                <w:p w14:paraId="20BBFE89" w14:textId="77777777" w:rsidR="002F29BF" w:rsidRDefault="002F29BF" w:rsidP="002F29BF">
                  <w:pPr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3652" w:type="dxa"/>
                </w:tcPr>
                <w:p w14:paraId="672098C5" w14:textId="77777777" w:rsidR="002F29BF" w:rsidRDefault="002F29BF" w:rsidP="002F29BF">
                  <w:pPr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331" w:type="dxa"/>
                </w:tcPr>
                <w:p w14:paraId="6891B6F3" w14:textId="77777777" w:rsidR="002F29BF" w:rsidRPr="005B362A" w:rsidRDefault="005B362A" w:rsidP="006447C7">
                  <w:pPr>
                    <w:bidi/>
                    <w:rPr>
                      <w:rFonts w:cs="2  Nazanin"/>
                      <w:sz w:val="24"/>
                      <w:szCs w:val="24"/>
                      <w:lang w:bidi="fa-IR"/>
                    </w:rPr>
                  </w:pPr>
                  <w:r w:rsidRPr="005B362A">
                    <w:rPr>
                      <w:rFonts w:cs="2  Nazanin" w:hint="cs"/>
                      <w:sz w:val="24"/>
                      <w:szCs w:val="24"/>
                      <w:rtl/>
                      <w:lang w:bidi="fa-IR"/>
                    </w:rPr>
                    <w:t>سایر هزینه</w:t>
                  </w:r>
                  <w:r w:rsidR="006447C7">
                    <w:rPr>
                      <w:rFonts w:cs="2  Nazanin" w:hint="cs"/>
                      <w:sz w:val="24"/>
                      <w:szCs w:val="24"/>
                      <w:rtl/>
                      <w:lang w:bidi="fa-IR"/>
                    </w:rPr>
                    <w:t>‌</w:t>
                  </w:r>
                  <w:r w:rsidRPr="005B362A">
                    <w:rPr>
                      <w:rFonts w:cs="2  Nazanin" w:hint="cs"/>
                      <w:sz w:val="24"/>
                      <w:szCs w:val="24"/>
                      <w:rtl/>
                      <w:lang w:bidi="fa-IR"/>
                    </w:rPr>
                    <w:t>ها</w:t>
                  </w:r>
                </w:p>
              </w:tc>
              <w:tc>
                <w:tcPr>
                  <w:tcW w:w="614" w:type="dxa"/>
                </w:tcPr>
                <w:p w14:paraId="39246C02" w14:textId="77777777" w:rsidR="002F29BF" w:rsidRPr="002F29BF" w:rsidRDefault="002F29BF" w:rsidP="002F29BF">
                  <w:pPr>
                    <w:jc w:val="center"/>
                    <w:rPr>
                      <w:rFonts w:cs="2  Titr"/>
                      <w:sz w:val="20"/>
                      <w:szCs w:val="20"/>
                      <w:lang w:bidi="fa-IR"/>
                    </w:rPr>
                  </w:pPr>
                  <w:r w:rsidRPr="002F29BF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4</w:t>
                  </w:r>
                </w:p>
              </w:tc>
            </w:tr>
            <w:tr w:rsidR="002F29BF" w14:paraId="783187E5" w14:textId="77777777" w:rsidTr="005B362A">
              <w:tc>
                <w:tcPr>
                  <w:tcW w:w="2174" w:type="dxa"/>
                  <w:shd w:val="clear" w:color="auto" w:fill="E7E6E6" w:themeFill="background2"/>
                </w:tcPr>
                <w:p w14:paraId="368655FF" w14:textId="77777777" w:rsidR="002F29BF" w:rsidRDefault="002F29BF" w:rsidP="002F29BF">
                  <w:pPr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6597" w:type="dxa"/>
                  <w:gridSpan w:val="3"/>
                  <w:shd w:val="clear" w:color="auto" w:fill="E7E6E6" w:themeFill="background2"/>
                </w:tcPr>
                <w:p w14:paraId="5A9DF0F3" w14:textId="77777777" w:rsidR="002F29BF" w:rsidRPr="002F29BF" w:rsidRDefault="002F29BF" w:rsidP="006447C7">
                  <w:pPr>
                    <w:bidi/>
                    <w:rPr>
                      <w:rFonts w:cs="2  Titr"/>
                      <w:sz w:val="20"/>
                      <w:szCs w:val="20"/>
                      <w:lang w:bidi="fa-IR"/>
                    </w:rPr>
                  </w:pPr>
                  <w:r w:rsidRPr="002F29BF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جمع کل هزینه‌ها</w:t>
                  </w:r>
                  <w:r w:rsidR="006447C7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2F29BF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(تومان)</w:t>
                  </w:r>
                </w:p>
              </w:tc>
            </w:tr>
          </w:tbl>
          <w:p w14:paraId="1F37526E" w14:textId="77777777" w:rsidR="002F29BF" w:rsidRDefault="002F29BF" w:rsidP="002F29BF">
            <w:pPr>
              <w:rPr>
                <w:rFonts w:cs="2  Titr"/>
                <w:lang w:bidi="fa-IR"/>
              </w:rPr>
            </w:pPr>
          </w:p>
        </w:tc>
      </w:tr>
      <w:tr w:rsidR="003F1F62" w14:paraId="4ECACF61" w14:textId="77777777" w:rsidTr="008922D8">
        <w:trPr>
          <w:gridBefore w:val="1"/>
          <w:gridAfter w:val="1"/>
          <w:wBefore w:w="10" w:type="dxa"/>
          <w:wAfter w:w="10" w:type="dxa"/>
          <w:trHeight w:val="538"/>
        </w:trPr>
        <w:tc>
          <w:tcPr>
            <w:tcW w:w="8997" w:type="dxa"/>
            <w:tcBorders>
              <w:top w:val="double" w:sz="4" w:space="0" w:color="auto"/>
            </w:tcBorders>
          </w:tcPr>
          <w:p w14:paraId="554E6575" w14:textId="77777777" w:rsidR="002F29BF" w:rsidRDefault="00862205" w:rsidP="00862205">
            <w:pPr>
              <w:bidi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 xml:space="preserve">مدل تولید محصول شما </w:t>
            </w:r>
            <w:r w:rsidR="005B362A" w:rsidRPr="005B362A">
              <w:rPr>
                <w:rFonts w:cs="2  Nazanin" w:hint="cs"/>
                <w:rtl/>
                <w:lang w:bidi="fa-IR"/>
              </w:rPr>
              <w:t>در صورت تجاری</w:t>
            </w:r>
            <w:r w:rsidR="006447C7">
              <w:rPr>
                <w:rFonts w:cs="2  Nazanin" w:hint="cs"/>
                <w:rtl/>
                <w:lang w:bidi="fa-IR"/>
              </w:rPr>
              <w:t>‌</w:t>
            </w:r>
            <w:r w:rsidR="005B362A" w:rsidRPr="005B362A">
              <w:rPr>
                <w:rFonts w:cs="2  Nazanin" w:hint="cs"/>
                <w:rtl/>
                <w:lang w:bidi="fa-IR"/>
              </w:rPr>
              <w:t>سازی</w:t>
            </w:r>
            <w:r>
              <w:rPr>
                <w:rFonts w:cs="2  Nazanin" w:hint="cs"/>
                <w:rtl/>
                <w:lang w:bidi="fa-IR"/>
              </w:rPr>
              <w:t>به چه نحو خواهد بود (تولید انبوه، مبتنی بر سفارش، و غیره)</w:t>
            </w:r>
            <w:r w:rsidR="005B362A" w:rsidRPr="005B362A">
              <w:rPr>
                <w:rFonts w:cs="2  Nazanin" w:hint="cs"/>
                <w:rtl/>
                <w:lang w:bidi="fa-IR"/>
              </w:rPr>
              <w:t>؟</w:t>
            </w:r>
          </w:p>
          <w:p w14:paraId="3B971A63" w14:textId="77777777" w:rsidR="005B362A" w:rsidRDefault="005B362A" w:rsidP="005B362A">
            <w:pPr>
              <w:jc w:val="right"/>
              <w:rPr>
                <w:rFonts w:cs="2  Nazanin"/>
                <w:rtl/>
                <w:lang w:bidi="fa-IR"/>
              </w:rPr>
            </w:pPr>
          </w:p>
          <w:p w14:paraId="2EDC1C7C" w14:textId="77777777" w:rsidR="005B362A" w:rsidRDefault="005B362A" w:rsidP="005B362A">
            <w:pPr>
              <w:jc w:val="right"/>
              <w:rPr>
                <w:rFonts w:cs="2  Nazanin"/>
                <w:rtl/>
                <w:lang w:bidi="fa-IR"/>
              </w:rPr>
            </w:pPr>
          </w:p>
          <w:p w14:paraId="4D3D96B0" w14:textId="77777777" w:rsidR="005B362A" w:rsidRPr="005B362A" w:rsidRDefault="005B362A" w:rsidP="005B362A">
            <w:pPr>
              <w:jc w:val="right"/>
              <w:rPr>
                <w:rFonts w:cs="2  Nazanin"/>
                <w:lang w:bidi="fa-IR"/>
              </w:rPr>
            </w:pPr>
          </w:p>
        </w:tc>
      </w:tr>
      <w:tr w:rsidR="003F1F62" w14:paraId="0DCA0EAF" w14:textId="77777777" w:rsidTr="008922D8">
        <w:trPr>
          <w:gridBefore w:val="1"/>
          <w:gridAfter w:val="1"/>
          <w:wBefore w:w="10" w:type="dxa"/>
          <w:wAfter w:w="10" w:type="dxa"/>
          <w:trHeight w:val="988"/>
        </w:trPr>
        <w:tc>
          <w:tcPr>
            <w:tcW w:w="8997" w:type="dxa"/>
          </w:tcPr>
          <w:p w14:paraId="5582963A" w14:textId="77777777" w:rsidR="003F1F62" w:rsidRDefault="005B362A" w:rsidP="00F31B16">
            <w:pPr>
              <w:bidi/>
              <w:rPr>
                <w:rFonts w:cs="2  Titr"/>
                <w:lang w:bidi="fa-IR"/>
              </w:rPr>
            </w:pPr>
            <w:r w:rsidRPr="005B362A">
              <w:rPr>
                <w:rFonts w:cs="2  Nazanin" w:hint="cs"/>
                <w:rtl/>
                <w:lang w:bidi="fa-IR"/>
              </w:rPr>
              <w:t>برآورد سرمایه جهت تجاری</w:t>
            </w:r>
            <w:r w:rsidR="00F31B16">
              <w:rPr>
                <w:rFonts w:cs="2  Nazanin" w:hint="cs"/>
                <w:rtl/>
                <w:lang w:bidi="fa-IR"/>
              </w:rPr>
              <w:t>‌</w:t>
            </w:r>
            <w:r w:rsidRPr="005B362A">
              <w:rPr>
                <w:rFonts w:cs="2  Nazanin" w:hint="cs"/>
                <w:rtl/>
                <w:lang w:bidi="fa-IR"/>
              </w:rPr>
              <w:t>سازی طرح چه مقدار است؟</w:t>
            </w:r>
            <w:r w:rsidR="00446235">
              <w:rPr>
                <w:rFonts w:cs="2  Nazanin" w:hint="cs"/>
                <w:rtl/>
                <w:lang w:bidi="fa-IR"/>
              </w:rPr>
              <w:t xml:space="preserve"> </w:t>
            </w:r>
          </w:p>
        </w:tc>
      </w:tr>
      <w:tr w:rsidR="003F1F62" w14:paraId="7E1602E4" w14:textId="77777777" w:rsidTr="008922D8">
        <w:trPr>
          <w:gridBefore w:val="1"/>
          <w:gridAfter w:val="1"/>
          <w:wBefore w:w="10" w:type="dxa"/>
          <w:wAfter w:w="10" w:type="dxa"/>
        </w:trPr>
        <w:tc>
          <w:tcPr>
            <w:tcW w:w="8997" w:type="dxa"/>
          </w:tcPr>
          <w:p w14:paraId="1BA1FA5C" w14:textId="77777777" w:rsidR="003F1F62" w:rsidRPr="005B362A" w:rsidRDefault="005B362A" w:rsidP="00F65C71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 w:rsidRPr="005B362A">
              <w:rPr>
                <w:rFonts w:cs="2  Nazanin" w:hint="cs"/>
                <w:sz w:val="24"/>
                <w:szCs w:val="24"/>
                <w:rtl/>
                <w:lang w:bidi="fa-IR"/>
              </w:rPr>
              <w:t>مواد اولیه مورد نیاز بریا تجاری‌سازی چگونه تامین می‌شود؟</w:t>
            </w:r>
          </w:p>
          <w:p w14:paraId="300E6A66" w14:textId="77777777" w:rsidR="005B362A" w:rsidRPr="005B362A" w:rsidRDefault="00446235" w:rsidP="00F65C71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01831CD" wp14:editId="4B3B63F5">
                      <wp:simplePos x="0" y="0"/>
                      <wp:positionH relativeFrom="column">
                        <wp:posOffset>2962275</wp:posOffset>
                      </wp:positionH>
                      <wp:positionV relativeFrom="paragraph">
                        <wp:posOffset>50800</wp:posOffset>
                      </wp:positionV>
                      <wp:extent cx="123825" cy="123825"/>
                      <wp:effectExtent l="0" t="0" r="28575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F09CAA" id="Rectangle 7" o:spid="_x0000_s1026" style="position:absolute;margin-left:233.25pt;margin-top:4pt;width:9.75pt;height:9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" filled="f" strokecolor="black [3213]" strokeweight="1pt"/>
                  </w:pict>
                </mc:Fallback>
              </mc:AlternateContent>
            </w:r>
            <w:r w:rsidR="005B362A" w:rsidRPr="005B362A">
              <w:rPr>
                <w:rFonts w:cs="2  Nazanin" w:hint="cs"/>
                <w:sz w:val="24"/>
                <w:szCs w:val="24"/>
                <w:rtl/>
                <w:lang w:bidi="fa-IR"/>
              </w:rPr>
              <w:t>الف. عمده مواد اولیه کلیدی در داخل تولید می‌شود.</w:t>
            </w:r>
          </w:p>
          <w:p w14:paraId="34148FC4" w14:textId="77777777" w:rsidR="005B362A" w:rsidRPr="005B362A" w:rsidRDefault="00446235" w:rsidP="00F65C71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07689B7" wp14:editId="1E8E17E9">
                      <wp:simplePos x="0" y="0"/>
                      <wp:positionH relativeFrom="column">
                        <wp:posOffset>1962150</wp:posOffset>
                      </wp:positionH>
                      <wp:positionV relativeFrom="paragraph">
                        <wp:posOffset>56515</wp:posOffset>
                      </wp:positionV>
                      <wp:extent cx="123825" cy="123825"/>
                      <wp:effectExtent l="0" t="0" r="28575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B1DE82" id="Rectangle 9" o:spid="_x0000_s1026" style="position:absolute;margin-left:154.5pt;margin-top:4.45pt;width:9.75pt;height:9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" filled="f" strokecolor="black [3213]" strokeweight="1pt"/>
                  </w:pict>
                </mc:Fallback>
              </mc:AlternateContent>
            </w:r>
            <w:r w:rsidR="005B362A" w:rsidRPr="005B362A">
              <w:rPr>
                <w:rFonts w:cs="2  Nazanin" w:hint="cs"/>
                <w:sz w:val="24"/>
                <w:szCs w:val="24"/>
                <w:rtl/>
                <w:lang w:bidi="fa-IR"/>
              </w:rPr>
              <w:t xml:space="preserve">ب. عمده مواد اولیه کلیدی را می‌توان به راحتی از خارج از کشور وارد نمود. </w:t>
            </w:r>
          </w:p>
          <w:p w14:paraId="13DC1B56" w14:textId="77777777" w:rsidR="005B362A" w:rsidRPr="005B362A" w:rsidRDefault="00446235" w:rsidP="00F65C71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C3804BC" wp14:editId="1C1A77E4">
                      <wp:simplePos x="0" y="0"/>
                      <wp:positionH relativeFrom="column">
                        <wp:posOffset>809625</wp:posOffset>
                      </wp:positionH>
                      <wp:positionV relativeFrom="paragraph">
                        <wp:posOffset>30480</wp:posOffset>
                      </wp:positionV>
                      <wp:extent cx="123825" cy="123825"/>
                      <wp:effectExtent l="0" t="0" r="28575" b="2857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F8D2CA" id="Rectangle 10" o:spid="_x0000_s1026" style="position:absolute;margin-left:63.75pt;margin-top:2.4pt;width:9.75pt;height:9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" filled="f" strokecolor="black [3213]" strokeweight="1pt"/>
                  </w:pict>
                </mc:Fallback>
              </mc:AlternateContent>
            </w:r>
            <w:r w:rsidR="005B362A" w:rsidRPr="005B362A">
              <w:rPr>
                <w:rFonts w:cs="2  Nazanin" w:hint="cs"/>
                <w:sz w:val="24"/>
                <w:szCs w:val="24"/>
                <w:rtl/>
                <w:lang w:bidi="fa-IR"/>
              </w:rPr>
              <w:t>ج. تهیه عمده مواد اولیه کلیدی نیازمند واردات بوده و در وضعیت کنونی برای ایران تحریم می‌باشند.</w:t>
            </w:r>
          </w:p>
          <w:p w14:paraId="7E117081" w14:textId="77777777" w:rsidR="005B362A" w:rsidRDefault="00446235" w:rsidP="00F65C71">
            <w:pPr>
              <w:bidi/>
              <w:rPr>
                <w:rFonts w:cs="2  Titr"/>
                <w:lang w:bidi="fa-IR"/>
              </w:rPr>
            </w:pPr>
            <w:r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E762644" wp14:editId="55A6E0A2">
                      <wp:simplePos x="0" y="0"/>
                      <wp:positionH relativeFrom="column">
                        <wp:posOffset>2590800</wp:posOffset>
                      </wp:positionH>
                      <wp:positionV relativeFrom="paragraph">
                        <wp:posOffset>52070</wp:posOffset>
                      </wp:positionV>
                      <wp:extent cx="123825" cy="123825"/>
                      <wp:effectExtent l="0" t="0" r="28575" b="2857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A4A08D" id="Rectangle 11" o:spid="_x0000_s1026" style="position:absolute;margin-left:204pt;margin-top:4.1pt;width:9.75pt;height:9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" filled="f" strokecolor="black [3213]" strokeweight="1pt"/>
                  </w:pict>
                </mc:Fallback>
              </mc:AlternateContent>
            </w:r>
            <w:r w:rsidR="005B362A" w:rsidRPr="005B362A">
              <w:rPr>
                <w:rFonts w:cs="2  Nazanin" w:hint="cs"/>
                <w:sz w:val="24"/>
                <w:szCs w:val="24"/>
                <w:rtl/>
                <w:lang w:bidi="fa-IR"/>
              </w:rPr>
              <w:t>د. چه میزان از مواد اولیه در استان سمنان در دسترس است.</w:t>
            </w:r>
            <w:r w:rsidR="005B362A" w:rsidRPr="005B362A">
              <w:rPr>
                <w:rFonts w:cs="2  Titr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3F1F62" w14:paraId="38868AD1" w14:textId="77777777" w:rsidTr="008922D8">
        <w:trPr>
          <w:gridBefore w:val="1"/>
          <w:gridAfter w:val="1"/>
          <w:wBefore w:w="10" w:type="dxa"/>
          <w:wAfter w:w="10" w:type="dxa"/>
        </w:trPr>
        <w:tc>
          <w:tcPr>
            <w:tcW w:w="8997" w:type="dxa"/>
          </w:tcPr>
          <w:tbl>
            <w:tblPr>
              <w:tblStyle w:val="TableGrid"/>
              <w:tblpPr w:leftFromText="180" w:rightFromText="180" w:vertAnchor="text" w:horzAnchor="margin" w:tblpXSpec="center" w:tblpY="834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999"/>
              <w:gridCol w:w="2409"/>
              <w:gridCol w:w="1418"/>
              <w:gridCol w:w="2291"/>
              <w:gridCol w:w="654"/>
            </w:tblGrid>
            <w:tr w:rsidR="00446235" w14:paraId="3402CF7B" w14:textId="77777777" w:rsidTr="00F31B16">
              <w:tc>
                <w:tcPr>
                  <w:tcW w:w="1999" w:type="dxa"/>
                  <w:shd w:val="clear" w:color="auto" w:fill="E7E6E6" w:themeFill="background2"/>
                </w:tcPr>
                <w:p w14:paraId="2D79D2C0" w14:textId="77777777" w:rsidR="00446235" w:rsidRPr="00446235" w:rsidRDefault="00446235" w:rsidP="00F31B16">
                  <w:pPr>
                    <w:bidi/>
                    <w:jc w:val="center"/>
                    <w:rPr>
                      <w:rFonts w:cs="2  Titr"/>
                      <w:sz w:val="20"/>
                      <w:szCs w:val="20"/>
                      <w:lang w:bidi="fa-IR"/>
                    </w:rPr>
                  </w:pPr>
                  <w:r w:rsidRPr="00446235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ریسک‌های شناسایی شده</w:t>
                  </w:r>
                </w:p>
              </w:tc>
              <w:tc>
                <w:tcPr>
                  <w:tcW w:w="2409" w:type="dxa"/>
                  <w:shd w:val="clear" w:color="auto" w:fill="E7E6E6" w:themeFill="background2"/>
                </w:tcPr>
                <w:p w14:paraId="3596D536" w14:textId="77777777" w:rsidR="00446235" w:rsidRPr="00446235" w:rsidRDefault="00446235" w:rsidP="00F31B16">
                  <w:pPr>
                    <w:bidi/>
                    <w:jc w:val="center"/>
                    <w:rPr>
                      <w:rFonts w:cs="2  Titr"/>
                      <w:sz w:val="20"/>
                      <w:szCs w:val="20"/>
                      <w:lang w:bidi="fa-IR"/>
                    </w:rPr>
                  </w:pPr>
                  <w:r w:rsidRPr="00446235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توضیح فعالیت‌های هر مرحله</w:t>
                  </w:r>
                </w:p>
              </w:tc>
              <w:tc>
                <w:tcPr>
                  <w:tcW w:w="1418" w:type="dxa"/>
                  <w:shd w:val="clear" w:color="auto" w:fill="E7E6E6" w:themeFill="background2"/>
                </w:tcPr>
                <w:p w14:paraId="767E3AB3" w14:textId="77777777" w:rsidR="00446235" w:rsidRPr="00446235" w:rsidRDefault="00446235" w:rsidP="00F31B16">
                  <w:pPr>
                    <w:bidi/>
                    <w:jc w:val="center"/>
                    <w:rPr>
                      <w:rFonts w:cs="2  Titr"/>
                      <w:sz w:val="20"/>
                      <w:szCs w:val="20"/>
                      <w:lang w:bidi="fa-IR"/>
                    </w:rPr>
                  </w:pPr>
                  <w:r w:rsidRPr="00446235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مدت اجرا</w:t>
                  </w:r>
                  <w:r w:rsidR="00F31B16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446235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(ماه)</w:t>
                  </w:r>
                </w:p>
              </w:tc>
              <w:tc>
                <w:tcPr>
                  <w:tcW w:w="2291" w:type="dxa"/>
                  <w:shd w:val="clear" w:color="auto" w:fill="E7E6E6" w:themeFill="background2"/>
                </w:tcPr>
                <w:p w14:paraId="639EED2C" w14:textId="77777777" w:rsidR="00446235" w:rsidRPr="00446235" w:rsidRDefault="00446235" w:rsidP="00F31B16">
                  <w:pPr>
                    <w:bidi/>
                    <w:jc w:val="center"/>
                    <w:rPr>
                      <w:rFonts w:cs="2  Titr"/>
                      <w:sz w:val="20"/>
                      <w:szCs w:val="20"/>
                      <w:lang w:bidi="fa-IR"/>
                    </w:rPr>
                  </w:pPr>
                  <w:r w:rsidRPr="00446235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عنوان مرحله</w:t>
                  </w:r>
                </w:p>
              </w:tc>
              <w:tc>
                <w:tcPr>
                  <w:tcW w:w="654" w:type="dxa"/>
                  <w:shd w:val="clear" w:color="auto" w:fill="E7E6E6" w:themeFill="background2"/>
                </w:tcPr>
                <w:p w14:paraId="62FD8C78" w14:textId="77777777" w:rsidR="00446235" w:rsidRDefault="00446235" w:rsidP="00F31B16">
                  <w:pPr>
                    <w:bidi/>
                    <w:jc w:val="center"/>
                    <w:rPr>
                      <w:rFonts w:cs="2  Titr"/>
                      <w:lang w:bidi="fa-IR"/>
                    </w:rPr>
                  </w:pPr>
                  <w:r w:rsidRPr="00446235">
                    <w:rPr>
                      <w:rFonts w:cs="2  Titr" w:hint="cs"/>
                      <w:sz w:val="20"/>
                      <w:szCs w:val="20"/>
                      <w:rtl/>
                      <w:lang w:bidi="fa-IR"/>
                    </w:rPr>
                    <w:t>ردیف</w:t>
                  </w:r>
                </w:p>
              </w:tc>
            </w:tr>
            <w:tr w:rsidR="00446235" w14:paraId="534B9451" w14:textId="77777777" w:rsidTr="00F31B16">
              <w:trPr>
                <w:trHeight w:val="543"/>
              </w:trPr>
              <w:tc>
                <w:tcPr>
                  <w:tcW w:w="1999" w:type="dxa"/>
                </w:tcPr>
                <w:p w14:paraId="6ADE6D22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409" w:type="dxa"/>
                </w:tcPr>
                <w:p w14:paraId="720DAE2E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1418" w:type="dxa"/>
                </w:tcPr>
                <w:p w14:paraId="11E00C3B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291" w:type="dxa"/>
                </w:tcPr>
                <w:p w14:paraId="5B41EE1A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654" w:type="dxa"/>
                </w:tcPr>
                <w:p w14:paraId="0B583DE8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</w:tr>
            <w:tr w:rsidR="00446235" w14:paraId="0E28CD18" w14:textId="77777777" w:rsidTr="00F31B16">
              <w:trPr>
                <w:trHeight w:val="551"/>
              </w:trPr>
              <w:tc>
                <w:tcPr>
                  <w:tcW w:w="1999" w:type="dxa"/>
                </w:tcPr>
                <w:p w14:paraId="1585D99F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409" w:type="dxa"/>
                </w:tcPr>
                <w:p w14:paraId="4AFA5558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1418" w:type="dxa"/>
                </w:tcPr>
                <w:p w14:paraId="00A8EDBC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291" w:type="dxa"/>
                </w:tcPr>
                <w:p w14:paraId="6BB4F3D3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654" w:type="dxa"/>
                </w:tcPr>
                <w:p w14:paraId="17FADE24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</w:tr>
            <w:tr w:rsidR="00446235" w14:paraId="1620A215" w14:textId="77777777" w:rsidTr="00F31B16">
              <w:trPr>
                <w:trHeight w:val="573"/>
              </w:trPr>
              <w:tc>
                <w:tcPr>
                  <w:tcW w:w="1999" w:type="dxa"/>
                </w:tcPr>
                <w:p w14:paraId="4E50C62B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409" w:type="dxa"/>
                </w:tcPr>
                <w:p w14:paraId="0BCF3F28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1418" w:type="dxa"/>
                </w:tcPr>
                <w:p w14:paraId="28B6ABB6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291" w:type="dxa"/>
                </w:tcPr>
                <w:p w14:paraId="02E63837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654" w:type="dxa"/>
                </w:tcPr>
                <w:p w14:paraId="55075A50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</w:tr>
            <w:tr w:rsidR="00446235" w14:paraId="562346B8" w14:textId="77777777" w:rsidTr="00F31B16">
              <w:trPr>
                <w:trHeight w:val="553"/>
              </w:trPr>
              <w:tc>
                <w:tcPr>
                  <w:tcW w:w="1999" w:type="dxa"/>
                </w:tcPr>
                <w:p w14:paraId="7CF6C323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409" w:type="dxa"/>
                </w:tcPr>
                <w:p w14:paraId="21A908CF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1418" w:type="dxa"/>
                </w:tcPr>
                <w:p w14:paraId="6CC3A0AC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291" w:type="dxa"/>
                </w:tcPr>
                <w:p w14:paraId="27F7DE85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654" w:type="dxa"/>
                </w:tcPr>
                <w:p w14:paraId="6B206DDA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</w:tr>
            <w:tr w:rsidR="00446235" w14:paraId="3734F846" w14:textId="77777777" w:rsidTr="00F31B16">
              <w:trPr>
                <w:trHeight w:val="431"/>
              </w:trPr>
              <w:tc>
                <w:tcPr>
                  <w:tcW w:w="1999" w:type="dxa"/>
                </w:tcPr>
                <w:p w14:paraId="225CEADF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409" w:type="dxa"/>
                </w:tcPr>
                <w:p w14:paraId="61AB214F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1418" w:type="dxa"/>
                </w:tcPr>
                <w:p w14:paraId="7D29CBA8" w14:textId="77777777" w:rsidR="00446235" w:rsidRDefault="00446235" w:rsidP="00F31B16">
                  <w:pPr>
                    <w:bidi/>
                    <w:jc w:val="right"/>
                    <w:rPr>
                      <w:rFonts w:cs="2  Titr"/>
                      <w:lang w:bidi="fa-IR"/>
                    </w:rPr>
                  </w:pPr>
                </w:p>
              </w:tc>
              <w:tc>
                <w:tcPr>
                  <w:tcW w:w="2945" w:type="dxa"/>
                  <w:gridSpan w:val="2"/>
                </w:tcPr>
                <w:p w14:paraId="4776E4D1" w14:textId="77777777" w:rsidR="00446235" w:rsidRDefault="00446235" w:rsidP="00F31B16">
                  <w:pPr>
                    <w:bidi/>
                    <w:jc w:val="center"/>
                    <w:rPr>
                      <w:rFonts w:cs="2  Titr"/>
                      <w:lang w:bidi="fa-IR"/>
                    </w:rPr>
                  </w:pPr>
                  <w:r>
                    <w:rPr>
                      <w:rFonts w:cs="2  Titr" w:hint="cs"/>
                      <w:rtl/>
                      <w:lang w:bidi="fa-IR"/>
                    </w:rPr>
                    <w:t>جمع</w:t>
                  </w:r>
                </w:p>
              </w:tc>
            </w:tr>
          </w:tbl>
          <w:p w14:paraId="062560D0" w14:textId="77777777" w:rsidR="003F1F62" w:rsidRDefault="00446235" w:rsidP="00211783">
            <w:pPr>
              <w:bidi/>
              <w:jc w:val="center"/>
              <w:rPr>
                <w:rFonts w:cs="2  Titr"/>
                <w:rtl/>
                <w:lang w:bidi="fa-IR"/>
              </w:rPr>
            </w:pPr>
            <w:r>
              <w:rPr>
                <w:rFonts w:cs="2  Titr" w:hint="cs"/>
                <w:rtl/>
                <w:lang w:bidi="fa-IR"/>
              </w:rPr>
              <w:t>مراحل زمانی اجرای طرح تا تولید محصول اولیه:</w:t>
            </w:r>
          </w:p>
          <w:p w14:paraId="62FFB4B2" w14:textId="77777777" w:rsidR="00446235" w:rsidRDefault="00446235" w:rsidP="00446235">
            <w:pPr>
              <w:tabs>
                <w:tab w:val="left" w:pos="2130"/>
              </w:tabs>
              <w:rPr>
                <w:rFonts w:cs="2  Titr"/>
                <w:rtl/>
                <w:lang w:bidi="fa-IR"/>
              </w:rPr>
            </w:pPr>
            <w:r>
              <w:rPr>
                <w:rFonts w:cs="2  Titr"/>
                <w:lang w:bidi="fa-IR"/>
              </w:rPr>
              <w:tab/>
            </w:r>
          </w:p>
          <w:p w14:paraId="06C40628" w14:textId="77777777" w:rsidR="00446235" w:rsidRDefault="00446235" w:rsidP="00446235">
            <w:pPr>
              <w:tabs>
                <w:tab w:val="left" w:pos="2130"/>
              </w:tabs>
              <w:rPr>
                <w:rFonts w:cs="2  Titr"/>
                <w:rtl/>
                <w:lang w:bidi="fa-IR"/>
              </w:rPr>
            </w:pPr>
          </w:p>
          <w:p w14:paraId="292CD8D1" w14:textId="77777777" w:rsidR="009B7293" w:rsidRDefault="009B7293" w:rsidP="00446235">
            <w:pPr>
              <w:tabs>
                <w:tab w:val="left" w:pos="2130"/>
              </w:tabs>
              <w:rPr>
                <w:rFonts w:cs="2  Titr"/>
                <w:lang w:bidi="fa-IR"/>
              </w:rPr>
            </w:pPr>
          </w:p>
        </w:tc>
      </w:tr>
      <w:tr w:rsidR="003F1F62" w14:paraId="2E6C262B" w14:textId="77777777" w:rsidTr="008922D8">
        <w:trPr>
          <w:gridBefore w:val="1"/>
          <w:gridAfter w:val="1"/>
          <w:wBefore w:w="10" w:type="dxa"/>
          <w:wAfter w:w="10" w:type="dxa"/>
        </w:trPr>
        <w:tc>
          <w:tcPr>
            <w:tcW w:w="8997" w:type="dxa"/>
          </w:tcPr>
          <w:p w14:paraId="1C8832F1" w14:textId="77777777" w:rsidR="00446235" w:rsidRDefault="00446235" w:rsidP="00CF2D1A">
            <w:pPr>
              <w:bidi/>
              <w:jc w:val="both"/>
              <w:rPr>
                <w:rFonts w:cs="2  Nazanin"/>
                <w:rtl/>
                <w:lang w:bidi="fa-IR"/>
              </w:rPr>
            </w:pPr>
            <w:r w:rsidRPr="00446235">
              <w:rPr>
                <w:rFonts w:cs="2  Nazanin" w:hint="cs"/>
                <w:sz w:val="24"/>
                <w:szCs w:val="24"/>
                <w:rtl/>
                <w:lang w:bidi="fa-IR"/>
              </w:rPr>
              <w:lastRenderedPageBreak/>
              <w:t>حمایت‌های درخواستی از پارک:</w:t>
            </w:r>
          </w:p>
          <w:p w14:paraId="3017182D" w14:textId="77777777" w:rsidR="00B22D3E" w:rsidRDefault="00B22D3E" w:rsidP="00CF2D1A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rtl/>
                <w:lang w:bidi="fa-IR"/>
              </w:rPr>
              <w:t>شبکه همکاران مورد نیاز برای تجاری سازی چگونه در دسترس است؟</w:t>
            </w:r>
          </w:p>
          <w:p w14:paraId="01073AE9" w14:textId="77777777" w:rsidR="00B22D3E" w:rsidRDefault="00914752" w:rsidP="00CF2D1A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E049033" wp14:editId="101CDD35">
                      <wp:simplePos x="0" y="0"/>
                      <wp:positionH relativeFrom="column">
                        <wp:posOffset>2579370</wp:posOffset>
                      </wp:positionH>
                      <wp:positionV relativeFrom="paragraph">
                        <wp:posOffset>40640</wp:posOffset>
                      </wp:positionV>
                      <wp:extent cx="123825" cy="123825"/>
                      <wp:effectExtent l="0" t="0" r="28575" b="2857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5" o:spid="_x0000_s1026" style="position:absolute;margin-left:203.1pt;margin-top:3.2pt;width:9.75pt;height:9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" filled="f" strokecolor="black [3213]" strokeweight="1pt"/>
                  </w:pict>
                </mc:Fallback>
              </mc:AlternateContent>
            </w:r>
            <w:r w:rsidR="00B22D3E">
              <w:rPr>
                <w:rFonts w:cs="2  Nazanin" w:hint="cs"/>
                <w:rtl/>
                <w:lang w:bidi="fa-IR"/>
              </w:rPr>
              <w:t>الف. عمده شبکه همکاران شامل تامین کنندگان داخلی هستند.</w:t>
            </w:r>
          </w:p>
          <w:p w14:paraId="0D6BB7D7" w14:textId="77777777" w:rsidR="00B22D3E" w:rsidRDefault="00914752" w:rsidP="00CF2D1A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E5EE44A" wp14:editId="5968C0E6">
                      <wp:simplePos x="0" y="0"/>
                      <wp:positionH relativeFrom="column">
                        <wp:posOffset>1912620</wp:posOffset>
                      </wp:positionH>
                      <wp:positionV relativeFrom="paragraph">
                        <wp:posOffset>33655</wp:posOffset>
                      </wp:positionV>
                      <wp:extent cx="123825" cy="123825"/>
                      <wp:effectExtent l="0" t="0" r="28575" b="2857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4" o:spid="_x0000_s1026" style="position:absolute;margin-left:150.6pt;margin-top:2.65pt;width:9.75pt;height:9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" filled="f" strokecolor="black [3213]" strokeweight="1pt"/>
                  </w:pict>
                </mc:Fallback>
              </mc:AlternateContent>
            </w:r>
            <w:r w:rsidR="00B22D3E">
              <w:rPr>
                <w:rFonts w:cs="2  Nazanin" w:hint="cs"/>
                <w:rtl/>
                <w:lang w:bidi="fa-IR"/>
              </w:rPr>
              <w:t xml:space="preserve">ب. به </w:t>
            </w:r>
            <w:r>
              <w:rPr>
                <w:rFonts w:cs="2  Nazanin" w:hint="cs"/>
                <w:rtl/>
                <w:lang w:bidi="fa-IR"/>
              </w:rPr>
              <w:t>راحتی می‌توان با شبکه تامین‌کنندگان خارج از کشور ارتباط برقرار نمود.</w:t>
            </w:r>
          </w:p>
          <w:p w14:paraId="7878799C" w14:textId="77777777" w:rsidR="00914752" w:rsidRDefault="00914752" w:rsidP="00CF2D1A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2BD257A" wp14:editId="4D537EB4">
                      <wp:simplePos x="0" y="0"/>
                      <wp:positionH relativeFrom="column">
                        <wp:posOffset>988695</wp:posOffset>
                      </wp:positionH>
                      <wp:positionV relativeFrom="paragraph">
                        <wp:posOffset>36195</wp:posOffset>
                      </wp:positionV>
                      <wp:extent cx="123825" cy="123825"/>
                      <wp:effectExtent l="0" t="0" r="28575" b="2857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3" o:spid="_x0000_s1026" style="position:absolute;margin-left:77.85pt;margin-top:2.85pt;width:9.75pt;height:9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" filled="f" strokecolor="black [3213]" strokeweight="1pt"/>
                  </w:pict>
                </mc:Fallback>
              </mc:AlternateContent>
            </w:r>
            <w:r>
              <w:rPr>
                <w:rFonts w:cs="2  Nazanin" w:hint="cs"/>
                <w:rtl/>
                <w:lang w:bidi="fa-IR"/>
              </w:rPr>
              <w:t>ج. ارتباط با شبکه تامین‌کنندگان نیازمند با همکاری خارجی است که تحت تاثیر تحریم‌ها قرار دارد.</w:t>
            </w:r>
          </w:p>
          <w:p w14:paraId="40DE5E74" w14:textId="77777777" w:rsidR="00914752" w:rsidRDefault="00914752" w:rsidP="00CF2D1A">
            <w:pPr>
              <w:bidi/>
              <w:jc w:val="both"/>
              <w:rPr>
                <w:rFonts w:cs="2  Nazanin"/>
                <w:rtl/>
                <w:lang w:bidi="fa-IR"/>
              </w:rPr>
            </w:pPr>
            <w:r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730A0E0" wp14:editId="3F9870EA">
                      <wp:simplePos x="0" y="0"/>
                      <wp:positionH relativeFrom="column">
                        <wp:posOffset>2007870</wp:posOffset>
                      </wp:positionH>
                      <wp:positionV relativeFrom="paragraph">
                        <wp:posOffset>29845</wp:posOffset>
                      </wp:positionV>
                      <wp:extent cx="123825" cy="123825"/>
                      <wp:effectExtent l="0" t="0" r="28575" b="2857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2" o:spid="_x0000_s1026" style="position:absolute;margin-left:158.1pt;margin-top:2.35pt;width:9.75pt;height:9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" filled="f" strokecolor="black [3213]" strokeweight="1pt"/>
                  </w:pict>
                </mc:Fallback>
              </mc:AlternateContent>
            </w:r>
            <w:r>
              <w:rPr>
                <w:rFonts w:cs="2  Nazanin" w:hint="cs"/>
                <w:rtl/>
                <w:lang w:bidi="fa-IR"/>
              </w:rPr>
              <w:t>د. چه سطحی از شبکه همکاری مورد نیاز در استان سمنان در دسترس است.</w:t>
            </w:r>
          </w:p>
          <w:p w14:paraId="2DDA6547" w14:textId="77777777" w:rsidR="003F1F62" w:rsidRPr="00446235" w:rsidRDefault="00446235" w:rsidP="00914752">
            <w:pPr>
              <w:jc w:val="right"/>
              <w:rPr>
                <w:rFonts w:cs="2  Nazanin"/>
                <w:lang w:bidi="fa-IR"/>
              </w:rPr>
            </w:pPr>
            <w:r w:rsidRPr="00446235">
              <w:rPr>
                <w:rFonts w:cs="2  Nazanin" w:hint="cs"/>
                <w:rtl/>
                <w:lang w:bidi="fa-IR"/>
              </w:rPr>
              <w:t xml:space="preserve"> </w:t>
            </w:r>
          </w:p>
        </w:tc>
      </w:tr>
      <w:tr w:rsidR="00914752" w14:paraId="6EFC066C" w14:textId="77777777" w:rsidTr="008922D8">
        <w:trPr>
          <w:gridBefore w:val="1"/>
          <w:gridAfter w:val="1"/>
          <w:wBefore w:w="10" w:type="dxa"/>
          <w:wAfter w:w="10" w:type="dxa"/>
        </w:trPr>
        <w:tc>
          <w:tcPr>
            <w:tcW w:w="8997" w:type="dxa"/>
            <w:shd w:val="clear" w:color="auto" w:fill="D9D9D9" w:themeFill="background1" w:themeFillShade="D9"/>
          </w:tcPr>
          <w:p w14:paraId="0600FD24" w14:textId="77777777" w:rsidR="00914752" w:rsidRPr="00F31B16" w:rsidRDefault="00914752" w:rsidP="005A1986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F31B16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7. طرح بازار:</w:t>
            </w:r>
          </w:p>
        </w:tc>
      </w:tr>
      <w:tr w:rsidR="00914752" w14:paraId="2F9ABA54" w14:textId="77777777" w:rsidTr="008922D8">
        <w:trPr>
          <w:gridBefore w:val="1"/>
          <w:gridAfter w:val="1"/>
          <w:wBefore w:w="10" w:type="dxa"/>
          <w:wAfter w:w="10" w:type="dxa"/>
        </w:trPr>
        <w:tc>
          <w:tcPr>
            <w:tcW w:w="8997" w:type="dxa"/>
          </w:tcPr>
          <w:p w14:paraId="558F4DDA" w14:textId="77777777" w:rsidR="00914752" w:rsidRDefault="00914752" w:rsidP="005A1986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sz w:val="24"/>
                <w:szCs w:val="24"/>
                <w:rtl/>
                <w:lang w:bidi="fa-IR"/>
              </w:rPr>
              <w:t>مشتریان اصلی محصول شما چه کسانی (حقیقی/حقوقی) هستند؟</w:t>
            </w:r>
          </w:p>
          <w:p w14:paraId="75AA7E55" w14:textId="77777777" w:rsidR="00914752" w:rsidRDefault="00914752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28BD706D" w14:textId="77777777" w:rsidR="00914752" w:rsidRDefault="00914752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068ECEA8" w14:textId="77777777" w:rsidR="00914752" w:rsidRPr="00446235" w:rsidRDefault="00914752" w:rsidP="00914752">
            <w:pPr>
              <w:jc w:val="center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  <w:tr w:rsidR="00914752" w14:paraId="5022567B" w14:textId="77777777" w:rsidTr="008922D8">
        <w:trPr>
          <w:gridBefore w:val="1"/>
          <w:gridAfter w:val="1"/>
          <w:wBefore w:w="10" w:type="dxa"/>
          <w:wAfter w:w="10" w:type="dxa"/>
        </w:trPr>
        <w:tc>
          <w:tcPr>
            <w:tcW w:w="8997" w:type="dxa"/>
          </w:tcPr>
          <w:p w14:paraId="5DEB044D" w14:textId="77777777" w:rsidR="00914752" w:rsidRDefault="00914752" w:rsidP="005A1986">
            <w:pPr>
              <w:bidi/>
              <w:jc w:val="lowKashida"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sz w:val="24"/>
                <w:szCs w:val="24"/>
                <w:rtl/>
                <w:lang w:bidi="fa-IR"/>
              </w:rPr>
              <w:t>وسعت جغرافیایی بازار هدف شما به چه میزان است؟</w:t>
            </w:r>
          </w:p>
          <w:p w14:paraId="1C10EB5F" w14:textId="77777777" w:rsidR="00914752" w:rsidRPr="00446235" w:rsidRDefault="0022613D" w:rsidP="008C7A29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6309C0B" wp14:editId="21DF4670">
                      <wp:simplePos x="0" y="0"/>
                      <wp:positionH relativeFrom="column">
                        <wp:posOffset>3360420</wp:posOffset>
                      </wp:positionH>
                      <wp:positionV relativeFrom="paragraph">
                        <wp:posOffset>60325</wp:posOffset>
                      </wp:positionV>
                      <wp:extent cx="76200" cy="76200"/>
                      <wp:effectExtent l="0" t="0" r="19050" b="1905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76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531BC2" id="Rectangle 20" o:spid="_x0000_s1026" style="position:absolute;margin-left:264.6pt;margin-top:4.75pt;width:6pt;height: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" filled="f" strokecolor="black [3213]" strokeweight="1pt"/>
                  </w:pict>
                </mc:Fallback>
              </mc:AlternateContent>
            </w:r>
            <w:r w:rsidR="00914752"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0D9DF482" wp14:editId="7FB9CD14">
                      <wp:simplePos x="0" y="0"/>
                      <wp:positionH relativeFrom="column">
                        <wp:posOffset>2036445</wp:posOffset>
                      </wp:positionH>
                      <wp:positionV relativeFrom="paragraph">
                        <wp:posOffset>60325</wp:posOffset>
                      </wp:positionV>
                      <wp:extent cx="76200" cy="76200"/>
                      <wp:effectExtent l="0" t="0" r="19050" b="1905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76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9D35E3" id="Rectangle 19" o:spid="_x0000_s1026" style="position:absolute;margin-left:160.35pt;margin-top:4.75pt;width:6pt;height:6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" filled="f" strokecolor="black [3213]" strokeweight="1pt"/>
                  </w:pict>
                </mc:Fallback>
              </mc:AlternateContent>
            </w:r>
            <w:r w:rsidR="00914752"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15FD7EC4" wp14:editId="38F4DA7A">
                      <wp:simplePos x="0" y="0"/>
                      <wp:positionH relativeFrom="column">
                        <wp:posOffset>912495</wp:posOffset>
                      </wp:positionH>
                      <wp:positionV relativeFrom="paragraph">
                        <wp:posOffset>60325</wp:posOffset>
                      </wp:positionV>
                      <wp:extent cx="76200" cy="76200"/>
                      <wp:effectExtent l="0" t="0" r="19050" b="1905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76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03077B" id="Rectangle 18" o:spid="_x0000_s1026" style="position:absolute;margin-left:71.85pt;margin-top:4.75pt;width:6pt;height: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" filled="f" strokecolor="black [3213]" strokeweight="1pt"/>
                  </w:pict>
                </mc:Fallback>
              </mc:AlternateContent>
            </w:r>
            <w:r w:rsidR="00914752"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246E59C8" wp14:editId="387710DE">
                      <wp:simplePos x="0" y="0"/>
                      <wp:positionH relativeFrom="column">
                        <wp:posOffset>4417695</wp:posOffset>
                      </wp:positionH>
                      <wp:positionV relativeFrom="paragraph">
                        <wp:posOffset>60325</wp:posOffset>
                      </wp:positionV>
                      <wp:extent cx="76200" cy="76200"/>
                      <wp:effectExtent l="0" t="0" r="19050" b="1905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76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AC2C61" id="Rectangle 17" o:spid="_x0000_s1026" style="position:absolute;margin-left:347.85pt;margin-top:4.75pt;width:6pt;height: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" filled="f" strokecolor="black [3213]" strokeweight="1pt"/>
                  </w:pict>
                </mc:Fallback>
              </mc:AlternateContent>
            </w:r>
            <w:r w:rsidR="00914752">
              <w:rPr>
                <w:rFonts w:cs="2 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ACEEBDD" wp14:editId="7F3B679B">
                      <wp:simplePos x="0" y="0"/>
                      <wp:positionH relativeFrom="column">
                        <wp:posOffset>5379720</wp:posOffset>
                      </wp:positionH>
                      <wp:positionV relativeFrom="paragraph">
                        <wp:posOffset>58420</wp:posOffset>
                      </wp:positionV>
                      <wp:extent cx="76200" cy="76200"/>
                      <wp:effectExtent l="0" t="0" r="19050" b="1905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76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208E67" id="Rectangle 16" o:spid="_x0000_s1026" style="position:absolute;margin-left:423.6pt;margin-top:4.6pt;width:6pt;height: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" filled="f" strokecolor="black [3213]" strokeweight="1pt"/>
                  </w:pict>
                </mc:Fallback>
              </mc:AlternateContent>
            </w:r>
            <w:r w:rsidR="00914752">
              <w:rPr>
                <w:rFonts w:cs="2  Nazanin" w:hint="cs"/>
                <w:sz w:val="24"/>
                <w:szCs w:val="24"/>
                <w:rtl/>
                <w:lang w:bidi="fa-IR"/>
              </w:rPr>
              <w:t xml:space="preserve">       شهری                  استانی                     منطقه</w:t>
            </w:r>
            <w:r w:rsidR="008C7A29">
              <w:rPr>
                <w:rFonts w:cs="2  Nazanin" w:hint="cs"/>
                <w:sz w:val="24"/>
                <w:szCs w:val="24"/>
                <w:rtl/>
                <w:lang w:bidi="fa-IR"/>
              </w:rPr>
              <w:t>‌</w:t>
            </w:r>
            <w:r w:rsidR="00914752">
              <w:rPr>
                <w:rFonts w:cs="2  Nazanin" w:hint="cs"/>
                <w:sz w:val="24"/>
                <w:szCs w:val="24"/>
                <w:rtl/>
                <w:lang w:bidi="fa-IR"/>
              </w:rPr>
              <w:t>ای                       کشوری                     بین‌المللی</w:t>
            </w:r>
          </w:p>
        </w:tc>
      </w:tr>
      <w:tr w:rsidR="00914752" w14:paraId="4706B183" w14:textId="77777777" w:rsidTr="008922D8">
        <w:trPr>
          <w:gridBefore w:val="1"/>
          <w:gridAfter w:val="1"/>
          <w:wBefore w:w="10" w:type="dxa"/>
          <w:wAfter w:w="10" w:type="dxa"/>
        </w:trPr>
        <w:tc>
          <w:tcPr>
            <w:tcW w:w="8997" w:type="dxa"/>
          </w:tcPr>
          <w:p w14:paraId="505C84A6" w14:textId="77777777" w:rsidR="00914752" w:rsidRDefault="0022613D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sz w:val="24"/>
                <w:szCs w:val="24"/>
                <w:rtl/>
                <w:lang w:bidi="fa-IR"/>
              </w:rPr>
              <w:t>تعداد افراد مورد نیاز و تخصص‌های آن</w:t>
            </w:r>
            <w:r w:rsidR="00F31B16">
              <w:rPr>
                <w:rFonts w:cs="2  Nazanin" w:hint="cs"/>
                <w:sz w:val="24"/>
                <w:szCs w:val="24"/>
                <w:rtl/>
                <w:lang w:bidi="fa-IR"/>
              </w:rPr>
              <w:t>‌</w:t>
            </w:r>
            <w:r>
              <w:rPr>
                <w:rFonts w:cs="2  Nazanin" w:hint="cs"/>
                <w:sz w:val="24"/>
                <w:szCs w:val="24"/>
                <w:rtl/>
                <w:lang w:bidi="fa-IR"/>
              </w:rPr>
              <w:t>ها جهت اجرای پایان‌نامه:</w:t>
            </w:r>
          </w:p>
          <w:p w14:paraId="0859B797" w14:textId="77777777" w:rsidR="0022613D" w:rsidRDefault="0022613D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74E4C2D1" w14:textId="77777777" w:rsidR="0022613D" w:rsidRDefault="0022613D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0712B727" w14:textId="77777777" w:rsidR="0022613D" w:rsidRDefault="0022613D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740903F2" w14:textId="77777777" w:rsidR="0022613D" w:rsidRDefault="0022613D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18E93E46" w14:textId="77777777" w:rsidR="0022613D" w:rsidRPr="00446235" w:rsidRDefault="0022613D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  <w:tr w:rsidR="00914752" w14:paraId="58C959C8" w14:textId="77777777" w:rsidTr="008922D8">
        <w:trPr>
          <w:gridBefore w:val="1"/>
          <w:gridAfter w:val="1"/>
          <w:wBefore w:w="10" w:type="dxa"/>
          <w:wAfter w:w="10" w:type="dxa"/>
        </w:trPr>
        <w:tc>
          <w:tcPr>
            <w:tcW w:w="8997" w:type="dxa"/>
          </w:tcPr>
          <w:p w14:paraId="66D4BD43" w14:textId="77777777" w:rsidR="00914752" w:rsidRDefault="0022613D" w:rsidP="0022613D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sz w:val="24"/>
                <w:szCs w:val="24"/>
                <w:rtl/>
                <w:lang w:bidi="fa-IR"/>
              </w:rPr>
              <w:t>موانع ورود به بازار معرفی شود؟</w:t>
            </w:r>
          </w:p>
          <w:p w14:paraId="0A6DA8E8" w14:textId="77777777" w:rsidR="0022613D" w:rsidRDefault="0022613D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2BF57F89" w14:textId="77777777" w:rsidR="009F01FB" w:rsidRDefault="009F01FB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042A678A" w14:textId="77777777" w:rsidR="0022613D" w:rsidRDefault="0022613D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69D2D885" w14:textId="77777777" w:rsidR="0022613D" w:rsidRPr="00446235" w:rsidRDefault="0022613D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  <w:tr w:rsidR="00914752" w14:paraId="7E1E60D8" w14:textId="77777777" w:rsidTr="008922D8">
        <w:trPr>
          <w:gridBefore w:val="1"/>
          <w:gridAfter w:val="1"/>
          <w:wBefore w:w="10" w:type="dxa"/>
          <w:wAfter w:w="10" w:type="dxa"/>
        </w:trPr>
        <w:tc>
          <w:tcPr>
            <w:tcW w:w="8997" w:type="dxa"/>
          </w:tcPr>
          <w:p w14:paraId="3F8623F9" w14:textId="77777777" w:rsidR="0022613D" w:rsidRDefault="0022613D" w:rsidP="0022613D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sz w:val="24"/>
                <w:szCs w:val="24"/>
                <w:rtl/>
                <w:lang w:bidi="fa-IR"/>
              </w:rPr>
              <w:t>فرصت‌های ورود به بازار معرفی شود؟</w:t>
            </w:r>
          </w:p>
          <w:p w14:paraId="181EEAE4" w14:textId="77777777" w:rsidR="0022613D" w:rsidRDefault="0022613D" w:rsidP="0022613D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7525E1B9" w14:textId="77777777" w:rsidR="0022613D" w:rsidRDefault="0022613D" w:rsidP="0022613D">
            <w:pPr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49517F8D" w14:textId="77777777" w:rsidR="0022613D" w:rsidRDefault="0022613D" w:rsidP="0022613D">
            <w:pPr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56971C1D" w14:textId="77777777" w:rsidR="00914752" w:rsidRPr="00446235" w:rsidRDefault="00914752" w:rsidP="00446235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  <w:tr w:rsidR="0022613D" w14:paraId="38C92DE3" w14:textId="77777777" w:rsidTr="008922D8">
        <w:trPr>
          <w:gridBefore w:val="1"/>
          <w:gridAfter w:val="1"/>
          <w:wBefore w:w="10" w:type="dxa"/>
          <w:wAfter w:w="10" w:type="dxa"/>
        </w:trPr>
        <w:tc>
          <w:tcPr>
            <w:tcW w:w="8997" w:type="dxa"/>
          </w:tcPr>
          <w:p w14:paraId="6E763647" w14:textId="77777777" w:rsidR="0022613D" w:rsidRDefault="0022613D" w:rsidP="00A80673">
            <w:pPr>
              <w:bidi/>
              <w:jc w:val="lowKashida"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sz w:val="24"/>
                <w:szCs w:val="24"/>
                <w:rtl/>
                <w:lang w:bidi="fa-IR"/>
              </w:rPr>
              <w:t>آیا طرح شما در تکمیل شدن زنجیره‌های ارزش حاضر در شرکت‌های پارکی و خوشه‌های صنعتی در سطح استان نقش دارد؟ چگونه؟</w:t>
            </w:r>
          </w:p>
          <w:p w14:paraId="480D2CB7" w14:textId="77777777" w:rsidR="0022613D" w:rsidRDefault="0022613D" w:rsidP="0022613D">
            <w:pPr>
              <w:jc w:val="right"/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3C794A1D" w14:textId="77777777" w:rsidR="009F01FB" w:rsidRDefault="009F01FB" w:rsidP="0022613D">
            <w:pPr>
              <w:rPr>
                <w:rFonts w:cs="2  Nazanin"/>
                <w:sz w:val="24"/>
                <w:szCs w:val="24"/>
                <w:rtl/>
                <w:lang w:bidi="fa-IR"/>
              </w:rPr>
            </w:pPr>
          </w:p>
          <w:p w14:paraId="141D0804" w14:textId="77777777" w:rsidR="009F01FB" w:rsidRDefault="009F01FB" w:rsidP="0022613D">
            <w:pPr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  <w:tr w:rsidR="0022613D" w14:paraId="66953251" w14:textId="77777777" w:rsidTr="008922D8">
        <w:trPr>
          <w:gridBefore w:val="1"/>
          <w:gridAfter w:val="1"/>
          <w:wBefore w:w="10" w:type="dxa"/>
          <w:wAfter w:w="10" w:type="dxa"/>
        </w:trPr>
        <w:tc>
          <w:tcPr>
            <w:tcW w:w="8997" w:type="dxa"/>
          </w:tcPr>
          <w:p w14:paraId="18F22C4B" w14:textId="77777777" w:rsidR="009831E7" w:rsidRDefault="0022613D" w:rsidP="008C7A29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sz w:val="24"/>
                <w:szCs w:val="24"/>
                <w:rtl/>
                <w:lang w:bidi="fa-IR"/>
              </w:rPr>
              <w:t xml:space="preserve">نام و نام‌ خانوادگی دانشجو:                                          </w:t>
            </w:r>
            <w:r w:rsidR="009831E7">
              <w:rPr>
                <w:rFonts w:cs="2 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2 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9831E7">
              <w:rPr>
                <w:rFonts w:cs="2  Nazanin" w:hint="cs"/>
                <w:sz w:val="24"/>
                <w:szCs w:val="24"/>
                <w:rtl/>
                <w:lang w:bidi="fa-IR"/>
              </w:rPr>
              <w:t>نام و نام‌ خانوادگی استاد راهنما:</w:t>
            </w:r>
          </w:p>
          <w:p w14:paraId="1D99F005" w14:textId="77777777" w:rsidR="009831E7" w:rsidRDefault="009831E7" w:rsidP="008C7A29">
            <w:pPr>
              <w:bidi/>
              <w:rPr>
                <w:rFonts w:cs="2  Nazanin"/>
                <w:sz w:val="24"/>
                <w:szCs w:val="24"/>
                <w:rtl/>
                <w:lang w:bidi="fa-IR"/>
              </w:rPr>
            </w:pPr>
            <w:r>
              <w:rPr>
                <w:rFonts w:cs="2  Nazanin" w:hint="cs"/>
                <w:sz w:val="24"/>
                <w:szCs w:val="24"/>
                <w:rtl/>
                <w:lang w:bidi="fa-IR"/>
              </w:rPr>
              <w:t>تاریخ و امضا:                                                                  تاریخ و امضا:</w:t>
            </w:r>
          </w:p>
          <w:p w14:paraId="3599C131" w14:textId="77777777" w:rsidR="0022613D" w:rsidRDefault="0022613D" w:rsidP="0022613D">
            <w:pPr>
              <w:rPr>
                <w:rFonts w:cs="2  Nazanin"/>
                <w:sz w:val="24"/>
                <w:szCs w:val="24"/>
                <w:rtl/>
                <w:lang w:bidi="fa-IR"/>
              </w:rPr>
            </w:pPr>
          </w:p>
        </w:tc>
      </w:tr>
    </w:tbl>
    <w:p w14:paraId="04B82C24" w14:textId="77777777" w:rsidR="00B22D3E" w:rsidRPr="00823F4B" w:rsidRDefault="00B22D3E" w:rsidP="008C7A29">
      <w:pPr>
        <w:rPr>
          <w:rFonts w:cs="2  Titr"/>
          <w:lang w:bidi="fa-IR"/>
        </w:rPr>
      </w:pPr>
    </w:p>
    <w:sectPr w:rsidR="00B22D3E" w:rsidRPr="00823F4B" w:rsidSect="00823F4B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6FD31" w14:textId="77777777" w:rsidR="002856C6" w:rsidRDefault="002856C6" w:rsidP="00B22D3E">
      <w:pPr>
        <w:spacing w:after="0" w:line="240" w:lineRule="auto"/>
      </w:pPr>
      <w:r>
        <w:separator/>
      </w:r>
    </w:p>
  </w:endnote>
  <w:endnote w:type="continuationSeparator" w:id="0">
    <w:p w14:paraId="628EF455" w14:textId="77777777" w:rsidR="002856C6" w:rsidRDefault="002856C6" w:rsidP="00B22D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subsetted="1" w:fontKey="{72B65D8C-778A-4583-988E-AE02ECBC7FBC}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2  Titr">
    <w:charset w:val="B2"/>
    <w:family w:val="auto"/>
    <w:pitch w:val="variable"/>
    <w:sig w:usb0="00002001" w:usb1="80000000" w:usb2="00000008" w:usb3="00000000" w:csb0="00000040" w:csb1="00000000"/>
    <w:embedRegular r:id="rId2" w:fontKey="{A36BB1F9-B856-4D99-B2EE-8D89A6FBF6E7}"/>
  </w:font>
  <w:font w:name="2  Nazanin">
    <w:charset w:val="B2"/>
    <w:family w:val="auto"/>
    <w:pitch w:val="variable"/>
    <w:sig w:usb0="00002001" w:usb1="80000000" w:usb2="00000008" w:usb3="00000000" w:csb0="00000040" w:csb1="00000000"/>
    <w:embedRegular r:id="rId3" w:fontKey="{9A6DCA4C-DDD6-443D-B445-25C0934D4134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4" w:subsetted="1" w:fontKey="{5FB135D4-5854-43BC-BA20-E254701FA392}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5" w:subsetted="1" w:fontKey="{0431565C-5596-4C09-94B9-4E8793B85A74}"/>
  </w:font>
  <w:font w:name="IranNastaliq">
    <w:panose1 w:val="02020505000000020003"/>
    <w:charset w:val="00"/>
    <w:family w:val="auto"/>
    <w:pitch w:val="variable"/>
    <w:sig w:usb0="A1002AEF" w:usb1="D000604A" w:usb2="00000008" w:usb3="00000000" w:csb0="000101FF" w:csb1="00000000"/>
    <w:embedRegular r:id="rId6" w:fontKey="{F6CD1D2F-CDC6-4CD9-8BB4-97BEBD3C393C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B Nazanin"/>
        <w:rtl/>
      </w:rPr>
      <w:id w:val="-9727407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9F93" w14:textId="77777777" w:rsidR="00D17A35" w:rsidRPr="00D17A35" w:rsidRDefault="004B4DC6" w:rsidP="00D17A35">
        <w:pPr>
          <w:pStyle w:val="Footer"/>
          <w:bidi/>
          <w:jc w:val="center"/>
          <w:rPr>
            <w:rFonts w:cs="B Nazanin"/>
          </w:rPr>
        </w:pPr>
        <w:r w:rsidRPr="004B4DC6">
          <w:rPr>
            <w:rFonts w:cs="B Nazanin"/>
            <w:noProof/>
            <w:rtl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02369737" wp14:editId="0353DB39">
                  <wp:simplePos x="0" y="0"/>
                  <wp:positionH relativeFrom="column">
                    <wp:posOffset>-771525</wp:posOffset>
                  </wp:positionH>
                  <wp:positionV relativeFrom="paragraph">
                    <wp:posOffset>-123190</wp:posOffset>
                  </wp:positionV>
                  <wp:extent cx="4438650" cy="876300"/>
                  <wp:effectExtent l="0" t="0" r="0" b="0"/>
                  <wp:wrapNone/>
                  <wp:docPr id="22" name="Text Box 2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438650" cy="876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C26A41E" w14:textId="77777777" w:rsidR="004B4DC6" w:rsidRDefault="004B4DC6" w:rsidP="004B4DC6">
                              <w:pPr>
                                <w:bidi/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ascii="IranNastaliq" w:hAnsi="IranNastaliq" w:cs="IranNastaliq"/>
                                  <w:noProof/>
                                  <w:color w:val="000000" w:themeColor="text1"/>
                                  <w:sz w:val="26"/>
                                  <w:szCs w:val="26"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EE0770">
                                <w:rPr>
                                  <w:rFonts w:ascii="IranNastaliq" w:hAnsi="IranNastaliq" w:cs="IranNastaliq"/>
                                  <w:noProof/>
                                  <w:color w:val="000000" w:themeColor="text1"/>
                                  <w:sz w:val="26"/>
                                  <w:szCs w:val="2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شاهرود - میدان هفت تیر</w:t>
                              </w:r>
                              <w:r w:rsidRPr="00EE0770">
                                <w:rPr>
                                  <w:rFonts w:ascii="IranNastaliq" w:hAnsi="IranNastaliq" w:cs="IranNastaliq" w:hint="cs"/>
                                  <w:noProof/>
                                  <w:color w:val="000000" w:themeColor="text1"/>
                                  <w:sz w:val="26"/>
                                  <w:szCs w:val="2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-</w:t>
                              </w:r>
                              <w:r w:rsidRPr="00EE0770">
                                <w:rPr>
                                  <w:rFonts w:ascii="IranNastaliq" w:hAnsi="IranNastaliq" w:cs="IranNastaliq"/>
                                  <w:noProof/>
                                  <w:color w:val="000000" w:themeColor="text1"/>
                                  <w:sz w:val="26"/>
                                  <w:szCs w:val="2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پارک علم و فناوری استان سمنا</w:t>
                              </w:r>
                              <w:r w:rsidRPr="00EE0770">
                                <w:rPr>
                                  <w:rFonts w:ascii="IranNastaliq" w:hAnsi="IranNastaliq" w:cs="IranNastaliq" w:hint="cs"/>
                                  <w:noProof/>
                                  <w:color w:val="000000" w:themeColor="text1"/>
                                  <w:sz w:val="26"/>
                                  <w:szCs w:val="2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ن - </w:t>
                              </w:r>
                              <w:r w:rsidRPr="00EE0770">
                                <w:rPr>
                                  <w:rFonts w:ascii="IranNastaliq" w:hAnsi="IranNastaliq" w:cs="IranNastaliq"/>
                                  <w:noProof/>
                                  <w:color w:val="000000" w:themeColor="text1"/>
                                  <w:sz w:val="26"/>
                                  <w:szCs w:val="2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ساختمان معاونت – طبقه اول</w:t>
                              </w:r>
                            </w:p>
                            <w:p w14:paraId="217314C1" w14:textId="77777777" w:rsidR="004B4DC6" w:rsidRPr="00436C81" w:rsidRDefault="002413E4" w:rsidP="004B4DC6">
                              <w:pPr>
                                <w:bidi/>
                                <w:spacing w:line="240" w:lineRule="auto"/>
                                <w:contextualSpacing/>
                                <w:rPr>
                                  <w:rFonts w:ascii="IranNastaliq" w:hAnsi="IranNastaliq" w:cs="IranNastaliq"/>
                                  <w:noProof/>
                                  <w:color w:val="000000" w:themeColor="text1"/>
                                  <w:sz w:val="26"/>
                                  <w:szCs w:val="26"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rFonts w:ascii="IranNastaliq" w:hAnsi="IranNastaliq" w:cs="IranNastaliq"/>
                                  <w:noProof/>
                                  <w:color w:val="000000" w:themeColor="text1"/>
                                  <w:sz w:val="26"/>
                                  <w:szCs w:val="26"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                                           </w:t>
                              </w:r>
                              <w:r w:rsidR="004B4DC6" w:rsidRPr="00436C81">
                                <w:rPr>
                                  <w:rFonts w:ascii="IranNastaliq" w:hAnsi="IranNastaliq" w:cs="IranNastaliq" w:hint="cs"/>
                                  <w:noProof/>
                                  <w:color w:val="000000" w:themeColor="text1"/>
                                  <w:sz w:val="26"/>
                                  <w:szCs w:val="2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تلفن:</w:t>
                              </w:r>
                              <w:r w:rsidR="004B4DC6">
                                <w:rPr>
                                  <w:rFonts w:ascii="IranNastaliq" w:hAnsi="IranNastaliq" w:cs="IranNastaliq" w:hint="cs"/>
                                  <w:noProof/>
                                  <w:color w:val="000000" w:themeColor="text1"/>
                                  <w:sz w:val="26"/>
                                  <w:szCs w:val="2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9</w:t>
                              </w:r>
                              <w:r w:rsidR="004B4DC6" w:rsidRPr="00436C81">
                                <w:rPr>
                                  <w:rFonts w:ascii="IranNastaliq" w:hAnsi="IranNastaliq" w:cs="IranNastaliq" w:hint="cs"/>
                                  <w:noProof/>
                                  <w:color w:val="000000" w:themeColor="text1"/>
                                  <w:sz w:val="26"/>
                                  <w:szCs w:val="2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  <w:r w:rsidR="004B4DC6">
                                <w:rPr>
                                  <w:rFonts w:ascii="IranNastaliq" w:hAnsi="IranNastaliq" w:cs="IranNastaliq" w:hint="cs"/>
                                  <w:noProof/>
                                  <w:color w:val="000000" w:themeColor="text1"/>
                                  <w:sz w:val="26"/>
                                  <w:szCs w:val="2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-</w:t>
                              </w:r>
                              <w:r w:rsidR="004B4DC6" w:rsidRPr="00436C81">
                                <w:rPr>
                                  <w:rFonts w:ascii="IranNastaliq" w:hAnsi="IranNastaliq" w:cs="IranNastaliq" w:hint="cs"/>
                                  <w:noProof/>
                                  <w:color w:val="000000" w:themeColor="text1"/>
                                  <w:sz w:val="26"/>
                                  <w:szCs w:val="2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02332300275 </w:t>
                              </w:r>
                              <w:r w:rsidR="004B4DC6">
                                <w:rPr>
                                  <w:rFonts w:ascii="IranNastaliq" w:hAnsi="IranNastaliq" w:cs="IranNastaliq" w:hint="cs"/>
                                  <w:noProof/>
                                  <w:color w:val="000000" w:themeColor="text1"/>
                                  <w:sz w:val="26"/>
                                  <w:szCs w:val="2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      </w:t>
                              </w:r>
                              <w:r w:rsidR="004B4DC6" w:rsidRPr="00436C81">
                                <w:rPr>
                                  <w:rFonts w:ascii="IranNastaliq" w:hAnsi="IranNastaliq" w:cs="IranNastaliq" w:hint="cs"/>
                                  <w:noProof/>
                                  <w:color w:val="000000" w:themeColor="text1"/>
                                  <w:sz w:val="26"/>
                                  <w:szCs w:val="26"/>
                                  <w:rtl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داخلی 158</w:t>
                              </w:r>
                            </w:p>
                            <w:p w14:paraId="56EFE6E3" w14:textId="77777777" w:rsidR="004B4DC6" w:rsidRPr="00EE0770" w:rsidRDefault="004B4DC6" w:rsidP="004B4DC6">
                              <w:pPr>
                                <w:bidi/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6"/>
                                  <w:szCs w:val="2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2369737" id="_x0000_t202" coordsize="21600,21600" o:spt="202" path="m,l,21600r21600,l21600,xe">
                  <v:stroke joinstyle="miter"/>
                  <v:path gradientshapeok="t" o:connecttype="rect"/>
                </v:shapetype>
                <v:shape id="Text Box 22" o:spid="_x0000_s1026" type="#_x0000_t202" style="position:absolute;left:0;text-align:left;margin-left:-60.75pt;margin-top:-9.7pt;width:349.5pt;height:6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" filled="f" stroked="f" strokeweight=".5pt">
                  <v:textbox>
                    <w:txbxContent>
                      <w:p w14:paraId="6C26A41E" w14:textId="77777777" w:rsidR="004B4DC6" w:rsidRDefault="004B4DC6" w:rsidP="004B4DC6">
                        <w:pPr>
                          <w:bidi/>
                          <w:spacing w:after="0" w:line="240" w:lineRule="auto"/>
                          <w:contextualSpacing/>
                          <w:jc w:val="center"/>
                          <w:rPr>
                            <w:rFonts w:ascii="IranNastaliq" w:hAnsi="IranNastaliq" w:cs="IranNastaliq"/>
                            <w:noProof/>
                            <w:color w:val="000000" w:themeColor="text1"/>
                            <w:sz w:val="26"/>
                            <w:szCs w:val="26"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EE0770">
                          <w:rPr>
                            <w:rFonts w:ascii="IranNastaliq" w:hAnsi="IranNastaliq" w:cs="IranNastaliq"/>
                            <w:noProof/>
                            <w:color w:val="000000" w:themeColor="text1"/>
                            <w:sz w:val="26"/>
                            <w:szCs w:val="2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شاهرود - میدان هفت تیر</w:t>
                        </w:r>
                        <w:r w:rsidRPr="00EE0770">
                          <w:rPr>
                            <w:rFonts w:ascii="IranNastaliq" w:hAnsi="IranNastaliq" w:cs="IranNastaliq" w:hint="cs"/>
                            <w:noProof/>
                            <w:color w:val="000000" w:themeColor="text1"/>
                            <w:sz w:val="26"/>
                            <w:szCs w:val="2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-</w:t>
                        </w:r>
                        <w:r w:rsidRPr="00EE0770">
                          <w:rPr>
                            <w:rFonts w:ascii="IranNastaliq" w:hAnsi="IranNastaliq" w:cs="IranNastaliq"/>
                            <w:noProof/>
                            <w:color w:val="000000" w:themeColor="text1"/>
                            <w:sz w:val="26"/>
                            <w:szCs w:val="2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پارک علم و فناوری استان سمنا</w:t>
                        </w:r>
                        <w:r w:rsidRPr="00EE0770">
                          <w:rPr>
                            <w:rFonts w:ascii="IranNastaliq" w:hAnsi="IranNastaliq" w:cs="IranNastaliq" w:hint="cs"/>
                            <w:noProof/>
                            <w:color w:val="000000" w:themeColor="text1"/>
                            <w:sz w:val="26"/>
                            <w:szCs w:val="2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ن - </w:t>
                        </w:r>
                        <w:r w:rsidRPr="00EE0770">
                          <w:rPr>
                            <w:rFonts w:ascii="IranNastaliq" w:hAnsi="IranNastaliq" w:cs="IranNastaliq"/>
                            <w:noProof/>
                            <w:color w:val="000000" w:themeColor="text1"/>
                            <w:sz w:val="26"/>
                            <w:szCs w:val="2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ساختمان معاونت – طبقه اول</w:t>
                        </w:r>
                      </w:p>
                      <w:p w14:paraId="217314C1" w14:textId="77777777" w:rsidR="004B4DC6" w:rsidRPr="00436C81" w:rsidRDefault="002413E4" w:rsidP="004B4DC6">
                        <w:pPr>
                          <w:bidi/>
                          <w:spacing w:line="240" w:lineRule="auto"/>
                          <w:contextualSpacing/>
                          <w:rPr>
                            <w:rFonts w:ascii="IranNastaliq" w:hAnsi="IranNastaliq" w:cs="IranNastaliq"/>
                            <w:noProof/>
                            <w:color w:val="000000" w:themeColor="text1"/>
                            <w:sz w:val="26"/>
                            <w:szCs w:val="26"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rFonts w:ascii="IranNastaliq" w:hAnsi="IranNastaliq" w:cs="IranNastaliq"/>
                            <w:noProof/>
                            <w:color w:val="000000" w:themeColor="text1"/>
                            <w:sz w:val="26"/>
                            <w:szCs w:val="26"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                                           </w:t>
                        </w:r>
                        <w:r w:rsidR="004B4DC6" w:rsidRPr="00436C81">
                          <w:rPr>
                            <w:rFonts w:ascii="IranNastaliq" w:hAnsi="IranNastaliq" w:cs="IranNastaliq" w:hint="cs"/>
                            <w:noProof/>
                            <w:color w:val="000000" w:themeColor="text1"/>
                            <w:sz w:val="26"/>
                            <w:szCs w:val="2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تلفن:</w:t>
                        </w:r>
                        <w:r w:rsidR="004B4DC6">
                          <w:rPr>
                            <w:rFonts w:ascii="IranNastaliq" w:hAnsi="IranNastaliq" w:cs="IranNastaliq" w:hint="cs"/>
                            <w:noProof/>
                            <w:color w:val="000000" w:themeColor="text1"/>
                            <w:sz w:val="26"/>
                            <w:szCs w:val="2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9</w:t>
                        </w:r>
                        <w:r w:rsidR="004B4DC6" w:rsidRPr="00436C81">
                          <w:rPr>
                            <w:rFonts w:ascii="IranNastaliq" w:hAnsi="IranNastaliq" w:cs="IranNastaliq" w:hint="cs"/>
                            <w:noProof/>
                            <w:color w:val="000000" w:themeColor="text1"/>
                            <w:sz w:val="26"/>
                            <w:szCs w:val="2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  <w:r w:rsidR="004B4DC6">
                          <w:rPr>
                            <w:rFonts w:ascii="IranNastaliq" w:hAnsi="IranNastaliq" w:cs="IranNastaliq" w:hint="cs"/>
                            <w:noProof/>
                            <w:color w:val="000000" w:themeColor="text1"/>
                            <w:sz w:val="26"/>
                            <w:szCs w:val="2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-</w:t>
                        </w:r>
                        <w:r w:rsidR="004B4DC6" w:rsidRPr="00436C81">
                          <w:rPr>
                            <w:rFonts w:ascii="IranNastaliq" w:hAnsi="IranNastaliq" w:cs="IranNastaliq" w:hint="cs"/>
                            <w:noProof/>
                            <w:color w:val="000000" w:themeColor="text1"/>
                            <w:sz w:val="26"/>
                            <w:szCs w:val="2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02332300275 </w:t>
                        </w:r>
                        <w:r w:rsidR="004B4DC6">
                          <w:rPr>
                            <w:rFonts w:ascii="IranNastaliq" w:hAnsi="IranNastaliq" w:cs="IranNastaliq" w:hint="cs"/>
                            <w:noProof/>
                            <w:color w:val="000000" w:themeColor="text1"/>
                            <w:sz w:val="26"/>
                            <w:szCs w:val="2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      </w:t>
                        </w:r>
                        <w:r w:rsidR="004B4DC6" w:rsidRPr="00436C81">
                          <w:rPr>
                            <w:rFonts w:ascii="IranNastaliq" w:hAnsi="IranNastaliq" w:cs="IranNastaliq" w:hint="cs"/>
                            <w:noProof/>
                            <w:color w:val="000000" w:themeColor="text1"/>
                            <w:sz w:val="26"/>
                            <w:szCs w:val="26"/>
                            <w:rtl/>
                            <w:lang w:bidi="fa-IR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داخلی 158</w:t>
                        </w:r>
                      </w:p>
                      <w:p w14:paraId="56EFE6E3" w14:textId="77777777" w:rsidR="004B4DC6" w:rsidRPr="00EE0770" w:rsidRDefault="004B4DC6" w:rsidP="004B4DC6">
                        <w:pPr>
                          <w:bidi/>
                          <w:spacing w:after="0" w:line="240" w:lineRule="auto"/>
                          <w:contextualSpacing/>
                          <w:jc w:val="center"/>
                          <w:rPr>
                            <w:sz w:val="26"/>
                            <w:szCs w:val="26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Pr="004B4DC6">
          <w:rPr>
            <w:rFonts w:cs="B Nazanin"/>
            <w:noProof/>
            <w:rtl/>
          </w:rPr>
          <w:drawing>
            <wp:anchor distT="0" distB="0" distL="114300" distR="114300" simplePos="0" relativeHeight="251663360" behindDoc="0" locked="0" layoutInCell="1" allowOverlap="1" wp14:anchorId="430DBCB3" wp14:editId="010D0933">
              <wp:simplePos x="0" y="0"/>
              <wp:positionH relativeFrom="column">
                <wp:posOffset>2400300</wp:posOffset>
              </wp:positionH>
              <wp:positionV relativeFrom="paragraph">
                <wp:posOffset>-227965</wp:posOffset>
              </wp:positionV>
              <wp:extent cx="5732145" cy="1193165"/>
              <wp:effectExtent l="0" t="0" r="1905" b="6985"/>
              <wp:wrapNone/>
              <wp:docPr id="23" name="Picture 2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eddd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2145" cy="11931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="00D17A35" w:rsidRPr="00D17A35">
          <w:rPr>
            <w:rFonts w:cs="B Nazanin"/>
          </w:rPr>
          <w:fldChar w:fldCharType="begin"/>
        </w:r>
        <w:r w:rsidR="00D17A35" w:rsidRPr="00D17A35">
          <w:rPr>
            <w:rFonts w:cs="B Nazanin"/>
          </w:rPr>
          <w:instrText xml:space="preserve"> PAGE   \* MERGEFORMAT </w:instrText>
        </w:r>
        <w:r w:rsidR="00D17A35" w:rsidRPr="00D17A35">
          <w:rPr>
            <w:rFonts w:cs="B Nazanin"/>
          </w:rPr>
          <w:fldChar w:fldCharType="separate"/>
        </w:r>
        <w:r w:rsidR="005942D9">
          <w:rPr>
            <w:rFonts w:cs="B Nazanin"/>
            <w:noProof/>
            <w:rtl/>
          </w:rPr>
          <w:t>4</w:t>
        </w:r>
        <w:r w:rsidR="00D17A35" w:rsidRPr="00D17A35">
          <w:rPr>
            <w:rFonts w:cs="B Nazanin"/>
            <w:noProof/>
          </w:rPr>
          <w:fldChar w:fldCharType="end"/>
        </w:r>
      </w:p>
    </w:sdtContent>
  </w:sdt>
  <w:p w14:paraId="5B5D8BF7" w14:textId="77777777" w:rsidR="00D17A35" w:rsidRDefault="00D17A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029BD9" w14:textId="77777777" w:rsidR="002856C6" w:rsidRDefault="002856C6" w:rsidP="00B22D3E">
      <w:pPr>
        <w:spacing w:after="0" w:line="240" w:lineRule="auto"/>
      </w:pPr>
      <w:r>
        <w:separator/>
      </w:r>
    </w:p>
  </w:footnote>
  <w:footnote w:type="continuationSeparator" w:id="0">
    <w:p w14:paraId="53619B93" w14:textId="77777777" w:rsidR="002856C6" w:rsidRDefault="002856C6" w:rsidP="00B22D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2778D" w14:textId="77777777" w:rsidR="00263EE8" w:rsidRPr="00263EE8" w:rsidRDefault="004B4DC6" w:rsidP="00011AAB">
    <w:pPr>
      <w:pStyle w:val="Header"/>
      <w:bidi/>
    </w:pPr>
    <w:r w:rsidRPr="00263EE8">
      <w:rPr>
        <w:noProof/>
      </w:rPr>
      <w:drawing>
        <wp:anchor distT="0" distB="0" distL="114300" distR="114300" simplePos="0" relativeHeight="251660288" behindDoc="0" locked="0" layoutInCell="1" allowOverlap="1" wp14:anchorId="61D65F1D" wp14:editId="780BC3C2">
          <wp:simplePos x="0" y="0"/>
          <wp:positionH relativeFrom="page">
            <wp:posOffset>6659245</wp:posOffset>
          </wp:positionH>
          <wp:positionV relativeFrom="paragraph">
            <wp:posOffset>-390525</wp:posOffset>
          </wp:positionV>
          <wp:extent cx="634365" cy="62865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سسس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558" t="23840" r="18354" b="13582"/>
                  <a:stretch/>
                </pic:blipFill>
                <pic:spPr bwMode="auto">
                  <a:xfrm>
                    <a:off x="0" y="0"/>
                    <a:ext cx="634365" cy="6286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6F47">
      <w:rPr>
        <w:noProof/>
      </w:rPr>
      <w:drawing>
        <wp:anchor distT="0" distB="0" distL="114300" distR="114300" simplePos="0" relativeHeight="251661312" behindDoc="0" locked="0" layoutInCell="1" allowOverlap="1" wp14:anchorId="7661DCB7" wp14:editId="235D4068">
          <wp:simplePos x="0" y="0"/>
          <wp:positionH relativeFrom="margin">
            <wp:posOffset>4486275</wp:posOffset>
          </wp:positionH>
          <wp:positionV relativeFrom="margin">
            <wp:posOffset>-847725</wp:posOffset>
          </wp:positionV>
          <wp:extent cx="1104900" cy="790575"/>
          <wp:effectExtent l="0" t="0" r="0" b="9525"/>
          <wp:wrapSquare wrapText="bothSides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rk_Logo_200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790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63EE8" w:rsidRPr="00263EE8">
      <w:rPr>
        <w:noProof/>
      </w:rPr>
      <w:drawing>
        <wp:anchor distT="0" distB="0" distL="114300" distR="114300" simplePos="0" relativeHeight="251659264" behindDoc="0" locked="0" layoutInCell="1" allowOverlap="1" wp14:anchorId="4B7CAD39" wp14:editId="090E3C93">
          <wp:simplePos x="0" y="0"/>
          <wp:positionH relativeFrom="column">
            <wp:posOffset>-1485900</wp:posOffset>
          </wp:positionH>
          <wp:positionV relativeFrom="paragraph">
            <wp:posOffset>-438150</wp:posOffset>
          </wp:positionV>
          <wp:extent cx="4191000" cy="88532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12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91000" cy="8853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234F8E"/>
    <w:multiLevelType w:val="hybridMultilevel"/>
    <w:tmpl w:val="3D929622"/>
    <w:lvl w:ilvl="0" w:tplc="63A645CE">
      <w:start w:val="1"/>
      <w:numFmt w:val="decimal"/>
      <w:lvlText w:val="%1."/>
      <w:lvlJc w:val="left"/>
      <w:pPr>
        <w:ind w:left="2490" w:hanging="21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TrueTypeFonts/>
  <w:saveSubsetFont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2NjGwNLUwtjCwNDJS0lEKTi0uzszPAykwqgUASQPMMSwAAAA="/>
  </w:docVars>
  <w:rsids>
    <w:rsidRoot w:val="00823F4B"/>
    <w:rsid w:val="00004FBB"/>
    <w:rsid w:val="00011AAB"/>
    <w:rsid w:val="00156F47"/>
    <w:rsid w:val="00211783"/>
    <w:rsid w:val="0022613D"/>
    <w:rsid w:val="002413E4"/>
    <w:rsid w:val="00263EE8"/>
    <w:rsid w:val="002856C6"/>
    <w:rsid w:val="002A47A5"/>
    <w:rsid w:val="002F29BF"/>
    <w:rsid w:val="003F1F62"/>
    <w:rsid w:val="00446235"/>
    <w:rsid w:val="004B4DC6"/>
    <w:rsid w:val="00506C42"/>
    <w:rsid w:val="005942D9"/>
    <w:rsid w:val="005A1986"/>
    <w:rsid w:val="005B362A"/>
    <w:rsid w:val="006447C7"/>
    <w:rsid w:val="006828AE"/>
    <w:rsid w:val="00790C4C"/>
    <w:rsid w:val="00812592"/>
    <w:rsid w:val="00823F4B"/>
    <w:rsid w:val="00862205"/>
    <w:rsid w:val="008922D8"/>
    <w:rsid w:val="008C7A29"/>
    <w:rsid w:val="008E2503"/>
    <w:rsid w:val="00914752"/>
    <w:rsid w:val="009831E7"/>
    <w:rsid w:val="009B7293"/>
    <w:rsid w:val="009F01FB"/>
    <w:rsid w:val="00A80673"/>
    <w:rsid w:val="00AB1D01"/>
    <w:rsid w:val="00AD091E"/>
    <w:rsid w:val="00B22D3E"/>
    <w:rsid w:val="00BD088F"/>
    <w:rsid w:val="00CF2D1A"/>
    <w:rsid w:val="00D0650A"/>
    <w:rsid w:val="00D17A35"/>
    <w:rsid w:val="00D47477"/>
    <w:rsid w:val="00DC4241"/>
    <w:rsid w:val="00DF1C57"/>
    <w:rsid w:val="00E256A3"/>
    <w:rsid w:val="00E25714"/>
    <w:rsid w:val="00F31B16"/>
    <w:rsid w:val="00F65C71"/>
    <w:rsid w:val="00F77749"/>
    <w:rsid w:val="00F90C20"/>
    <w:rsid w:val="00FD1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/"/>
  <w:listSeparator w:val="؛"/>
  <w14:docId w14:val="28C3E236"/>
  <w15:docId w15:val="{589CAA36-DD76-4962-A3D5-562D210F4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3F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F1F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2D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D3E"/>
  </w:style>
  <w:style w:type="paragraph" w:styleId="Footer">
    <w:name w:val="footer"/>
    <w:basedOn w:val="Normal"/>
    <w:link w:val="FooterChar"/>
    <w:uiPriority w:val="99"/>
    <w:unhideWhenUsed/>
    <w:rsid w:val="00B22D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D3E"/>
  </w:style>
  <w:style w:type="paragraph" w:styleId="BalloonText">
    <w:name w:val="Balloon Text"/>
    <w:basedOn w:val="Normal"/>
    <w:link w:val="BalloonTextChar"/>
    <w:uiPriority w:val="99"/>
    <w:semiHidden/>
    <w:unhideWhenUsed/>
    <w:rsid w:val="00011A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A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4</Pages>
  <Words>470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gameh</dc:creator>
  <cp:keywords/>
  <dc:description/>
  <cp:lastModifiedBy>techno.sstp@gmail.com</cp:lastModifiedBy>
  <cp:revision>33</cp:revision>
  <dcterms:created xsi:type="dcterms:W3CDTF">2019-12-09T10:24:00Z</dcterms:created>
  <dcterms:modified xsi:type="dcterms:W3CDTF">2020-01-07T10:05:00Z</dcterms:modified>
</cp:coreProperties>
</file>